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55B5" w:rsidRDefault="00195B41">
      <w:pPr>
        <w:pStyle w:val="papersubtitle"/>
        <w:rPr>
          <w:rFonts w:eastAsia="MS Mincho"/>
        </w:rPr>
      </w:pPr>
      <w:r w:rsidRPr="00195B41">
        <w:rPr>
          <w:rFonts w:eastAsia="MS Mincho"/>
          <w:sz w:val="48"/>
          <w:szCs w:val="48"/>
        </w:rPr>
        <w:t>Semi-Supervised</w:t>
      </w:r>
      <w:r>
        <w:rPr>
          <w:rFonts w:eastAsia="MS Mincho"/>
          <w:sz w:val="48"/>
          <w:szCs w:val="48"/>
        </w:rPr>
        <w:t xml:space="preserve"> </w:t>
      </w:r>
      <w:r w:rsidR="002F2D3E" w:rsidRPr="002F2D3E">
        <w:rPr>
          <w:rFonts w:eastAsia="MS Mincho"/>
          <w:sz w:val="48"/>
          <w:szCs w:val="48"/>
        </w:rPr>
        <w:t>Generative Adversarial Network (</w:t>
      </w:r>
      <w:r>
        <w:rPr>
          <w:rFonts w:eastAsia="MS Mincho"/>
          <w:sz w:val="48"/>
          <w:szCs w:val="48"/>
        </w:rPr>
        <w:t>S</w:t>
      </w:r>
      <w:r w:rsidR="002F2D3E" w:rsidRPr="002F2D3E">
        <w:rPr>
          <w:rFonts w:eastAsia="MS Mincho"/>
          <w:sz w:val="48"/>
          <w:szCs w:val="48"/>
        </w:rPr>
        <w:t>GAN) for Nuclei Detection on Breast Cancer Histopathology Images</w:t>
      </w:r>
    </w:p>
    <w:p w:rsidR="008A55B5" w:rsidRDefault="008A55B5">
      <w:pPr>
        <w:rPr>
          <w:rFonts w:eastAsia="MS Mincho"/>
        </w:rPr>
      </w:pPr>
    </w:p>
    <w:p w:rsidR="008A55B5" w:rsidRDefault="008A55B5">
      <w:pPr>
        <w:pStyle w:val="Author"/>
        <w:rPr>
          <w:rFonts w:eastAsia="MS Mincho"/>
        </w:rPr>
        <w:sectPr w:rsidR="008A55B5" w:rsidSect="006C4648"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:rsidR="008A55B5" w:rsidRDefault="002F2D3E">
      <w:pPr>
        <w:pStyle w:val="Author"/>
        <w:rPr>
          <w:rFonts w:eastAsia="MS Mincho"/>
        </w:rPr>
      </w:pPr>
      <w:r>
        <w:rPr>
          <w:rFonts w:eastAsia="MS Mincho"/>
        </w:rPr>
        <w:t>Victor M. Vargas</w:t>
      </w:r>
    </w:p>
    <w:p w:rsidR="002F2D3E" w:rsidRDefault="002F2D3E">
      <w:pPr>
        <w:pStyle w:val="Affiliation"/>
        <w:rPr>
          <w:rFonts w:eastAsia="MS Mincho"/>
        </w:rPr>
      </w:pPr>
      <w:r w:rsidRPr="002F2D3E">
        <w:rPr>
          <w:rFonts w:eastAsia="MS Mincho"/>
        </w:rPr>
        <w:t>Seidenberg School of CSIS, Pace University</w:t>
      </w:r>
      <w:r>
        <w:rPr>
          <w:rFonts w:eastAsia="MS Mincho"/>
        </w:rPr>
        <w:t>.</w:t>
      </w:r>
    </w:p>
    <w:p w:rsidR="008A55B5" w:rsidRDefault="002F2D3E">
      <w:pPr>
        <w:pStyle w:val="Affiliation"/>
        <w:rPr>
          <w:rFonts w:eastAsia="MS Mincho"/>
        </w:rPr>
      </w:pPr>
      <w:r>
        <w:rPr>
          <w:rFonts w:eastAsia="MS Mincho"/>
        </w:rPr>
        <w:t>New York City, NY.</w:t>
      </w:r>
    </w:p>
    <w:p w:rsidR="002F2D3E" w:rsidRDefault="002F2D3E">
      <w:pPr>
        <w:pStyle w:val="Affiliation"/>
        <w:rPr>
          <w:rFonts w:eastAsia="MS Mincho"/>
        </w:rPr>
      </w:pPr>
      <w:r>
        <w:rPr>
          <w:rFonts w:eastAsia="MS Mincho"/>
        </w:rPr>
        <w:t>victor@vmvargas.com</w:t>
      </w:r>
    </w:p>
    <w:p w:rsidR="008A55B5" w:rsidRDefault="002F2D3E">
      <w:pPr>
        <w:pStyle w:val="Author"/>
        <w:rPr>
          <w:rFonts w:eastAsia="MS Mincho"/>
        </w:rPr>
      </w:pPr>
      <w:r>
        <w:rPr>
          <w:rFonts w:eastAsia="MS Mincho"/>
        </w:rPr>
        <w:t>Jonathan Keller</w:t>
      </w:r>
    </w:p>
    <w:p w:rsidR="002F2D3E" w:rsidRDefault="002F2D3E" w:rsidP="002F2D3E">
      <w:pPr>
        <w:pStyle w:val="Affiliation"/>
        <w:rPr>
          <w:rFonts w:eastAsia="MS Mincho"/>
        </w:rPr>
      </w:pPr>
      <w:r w:rsidRPr="002F2D3E">
        <w:rPr>
          <w:rFonts w:eastAsia="MS Mincho"/>
        </w:rPr>
        <w:t>Seidenberg School of CSIS, Pace University</w:t>
      </w:r>
      <w:r>
        <w:rPr>
          <w:rFonts w:eastAsia="MS Mincho"/>
        </w:rPr>
        <w:t>.</w:t>
      </w:r>
    </w:p>
    <w:p w:rsidR="002F2D3E" w:rsidRDefault="002F2D3E" w:rsidP="002F2D3E">
      <w:pPr>
        <w:pStyle w:val="Affiliation"/>
        <w:rPr>
          <w:rFonts w:eastAsia="MS Mincho"/>
        </w:rPr>
      </w:pPr>
      <w:r>
        <w:rPr>
          <w:rFonts w:eastAsia="MS Mincho"/>
        </w:rPr>
        <w:t>New York City, NY.</w:t>
      </w:r>
    </w:p>
    <w:p w:rsidR="008A55B5" w:rsidRDefault="008C3489">
      <w:pPr>
        <w:pStyle w:val="Affiliation"/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num="2" w:space="720" w:equalWidth="0">
            <w:col w:w="4860" w:space="720"/>
            <w:col w:w="4860"/>
          </w:cols>
          <w:docGrid w:linePitch="360"/>
        </w:sectPr>
      </w:pPr>
      <w:r w:rsidRPr="008C3489">
        <w:rPr>
          <w:rFonts w:eastAsia="MS Mincho"/>
        </w:rPr>
        <w:t>jmk4411@gmail.com</w:t>
      </w:r>
    </w:p>
    <w:p w:rsidR="008A55B5" w:rsidRDefault="008A55B5">
      <w:pPr>
        <w:pStyle w:val="Affiliation"/>
        <w:rPr>
          <w:rFonts w:eastAsia="MS Mincho"/>
        </w:rPr>
      </w:pPr>
    </w:p>
    <w:p w:rsidR="008A55B5" w:rsidRDefault="008A55B5">
      <w:pPr>
        <w:rPr>
          <w:rFonts w:eastAsia="MS Mincho"/>
        </w:rPr>
      </w:pPr>
    </w:p>
    <w:p w:rsidR="008A55B5" w:rsidRDefault="008A55B5">
      <w:pPr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:rsidR="008A55B5" w:rsidRDefault="008A55B5">
      <w:pPr>
        <w:pStyle w:val="Abstract"/>
        <w:rPr>
          <w:rFonts w:eastAsia="MS Mincho"/>
        </w:rPr>
      </w:pPr>
      <w:r>
        <w:rPr>
          <w:rFonts w:eastAsia="MS Mincho"/>
          <w:i/>
          <w:iCs/>
        </w:rPr>
        <w:t>Abstract</w:t>
      </w:r>
      <w:r>
        <w:rPr>
          <w:rFonts w:eastAsia="MS Mincho"/>
        </w:rPr>
        <w:t>—</w:t>
      </w:r>
      <w:r w:rsidR="0010114B" w:rsidRPr="0010114B">
        <w:t xml:space="preserve">We extended the work of </w:t>
      </w:r>
      <w:r w:rsidR="00D60DE9">
        <w:t>a</w:t>
      </w:r>
      <w:r w:rsidR="00CC064F">
        <w:t>n S</w:t>
      </w:r>
      <w:r w:rsidR="0010114B" w:rsidRPr="0010114B">
        <w:t>GAN, combined it with the implementation of a DCGAN</w:t>
      </w:r>
      <w:r w:rsidR="00CC064F">
        <w:t>,</w:t>
      </w:r>
      <w:r w:rsidR="0010114B" w:rsidRPr="0010114B">
        <w:t xml:space="preserve"> </w:t>
      </w:r>
      <w:r w:rsidR="00CC064F">
        <w:t>made some</w:t>
      </w:r>
      <w:r w:rsidR="0010114B" w:rsidRPr="0010114B">
        <w:t xml:space="preserve"> </w:t>
      </w:r>
      <w:r w:rsidR="00E23C78" w:rsidRPr="0010114B">
        <w:t>adjust</w:t>
      </w:r>
      <w:r w:rsidR="00CC064F">
        <w:t xml:space="preserve">ments in </w:t>
      </w:r>
      <w:r w:rsidR="0010114B" w:rsidRPr="0010114B">
        <w:t xml:space="preserve">the model to work with </w:t>
      </w:r>
      <w:r w:rsidR="00CC064F">
        <w:t xml:space="preserve">a </w:t>
      </w:r>
      <w:r w:rsidR="002C5FFC">
        <w:t>H&amp;E breast cancer histopathology i</w:t>
      </w:r>
      <w:r w:rsidR="00CC064F" w:rsidRPr="00CC064F">
        <w:t>mages</w:t>
      </w:r>
      <w:r w:rsidR="00CC064F">
        <w:t xml:space="preserve"> dataset from</w:t>
      </w:r>
      <w:r w:rsidR="002C5FFC">
        <w:t xml:space="preserve"> the Case Western Reserve University</w:t>
      </w:r>
      <w:r w:rsidR="0010114B" w:rsidRPr="0010114B">
        <w:t>.</w:t>
      </w:r>
      <w:r w:rsidR="00755A43">
        <w:t xml:space="preserve"> Our goal was to evaluate</w:t>
      </w:r>
      <w:r w:rsidR="00755A43" w:rsidRPr="0010114B">
        <w:t xml:space="preserve"> if </w:t>
      </w:r>
      <w:r w:rsidR="00755A43">
        <w:t>the Discriminator</w:t>
      </w:r>
      <w:r w:rsidR="00755A43" w:rsidRPr="0010114B">
        <w:t xml:space="preserve"> </w:t>
      </w:r>
      <w:r w:rsidR="002C5FFC">
        <w:t>(</w:t>
      </w:r>
      <w:r w:rsidR="00D91354">
        <w:t>or</w:t>
      </w:r>
      <w:r w:rsidR="002C5FFC">
        <w:t xml:space="preserve"> semi-supervised model) could achieve </w:t>
      </w:r>
      <w:r w:rsidR="009A5D5A">
        <w:t xml:space="preserve">a </w:t>
      </w:r>
      <w:r w:rsidR="002C5FFC">
        <w:t xml:space="preserve">state-of-the-art </w:t>
      </w:r>
      <w:r w:rsidR="00755A43">
        <w:t xml:space="preserve">at </w:t>
      </w:r>
      <w:r w:rsidR="0053018A">
        <w:t xml:space="preserve">finding </w:t>
      </w:r>
      <w:r w:rsidR="0053018A" w:rsidRPr="0053018A">
        <w:t xml:space="preserve">the probability of </w:t>
      </w:r>
      <w:r w:rsidR="0053018A">
        <w:t>a given</w:t>
      </w:r>
      <w:r w:rsidR="0053018A" w:rsidRPr="0053018A">
        <w:t xml:space="preserve"> input image patch corresponding to a nucleus or not</w:t>
      </w:r>
      <w:r w:rsidR="00755A43">
        <w:t>.</w:t>
      </w:r>
      <w:r w:rsidR="0010114B" w:rsidRPr="0010114B">
        <w:t xml:space="preserve"> </w:t>
      </w:r>
      <w:r w:rsidR="009A5D5A">
        <w:t xml:space="preserve">Our results were promising but more research is necessary to conclude if this </w:t>
      </w:r>
      <w:r w:rsidR="0053018A">
        <w:t>approach</w:t>
      </w:r>
      <w:r w:rsidR="009A5D5A">
        <w:t xml:space="preserve"> can </w:t>
      </w:r>
      <w:r w:rsidR="00933703">
        <w:t>outperform</w:t>
      </w:r>
      <w:r w:rsidR="009A5D5A">
        <w:t xml:space="preserve"> state-of-the-art methods such as </w:t>
      </w:r>
      <w:r w:rsidR="00933703">
        <w:t>the</w:t>
      </w:r>
      <w:r w:rsidR="009A5D5A">
        <w:t xml:space="preserve"> SSAE.</w:t>
      </w:r>
    </w:p>
    <w:p w:rsidR="008A55B5" w:rsidRDefault="0072064C">
      <w:pPr>
        <w:pStyle w:val="keywords"/>
        <w:rPr>
          <w:rFonts w:eastAsia="MS Mincho"/>
        </w:rPr>
      </w:pPr>
      <w:r>
        <w:rPr>
          <w:rFonts w:eastAsia="MS Mincho"/>
        </w:rPr>
        <w:t>Keywords—</w:t>
      </w:r>
      <w:r w:rsidR="0010114B" w:rsidRPr="0010114B">
        <w:t xml:space="preserve"> </w:t>
      </w:r>
      <w:r w:rsidR="0010114B">
        <w:t xml:space="preserve">Feature representation learning; automated nuclei detection; </w:t>
      </w:r>
      <w:r w:rsidR="00755A43">
        <w:t>s</w:t>
      </w:r>
      <w:r w:rsidR="0010114B">
        <w:t>emi-supervised approach; G</w:t>
      </w:r>
      <w:r w:rsidR="00755A43">
        <w:t>enerative Adversarial Network; breast c</w:t>
      </w:r>
      <w:r w:rsidR="0010114B">
        <w:t xml:space="preserve">ancer </w:t>
      </w:r>
      <w:r w:rsidR="00755A43">
        <w:t>h</w:t>
      </w:r>
      <w:r w:rsidR="0010114B">
        <w:t>istopathology;</w:t>
      </w:r>
    </w:p>
    <w:p w:rsidR="008A55B5" w:rsidRDefault="0010114B" w:rsidP="00CB1404">
      <w:pPr>
        <w:pStyle w:val="Heading1"/>
      </w:pPr>
      <w:r>
        <w:t xml:space="preserve"> Introduction</w:t>
      </w:r>
    </w:p>
    <w:p w:rsidR="00DB7ABC" w:rsidRDefault="0050463D" w:rsidP="00DB7ABC">
      <w:pPr>
        <w:pStyle w:val="BodyText"/>
      </w:pPr>
      <w:r>
        <w:t xml:space="preserve">Nuclei Detection </w:t>
      </w:r>
      <w:r w:rsidRPr="0050463D">
        <w:t xml:space="preserve">allows researchers to identify each individual cell in a </w:t>
      </w:r>
      <w:r w:rsidR="00195B41" w:rsidRPr="0050463D">
        <w:t>sample</w:t>
      </w:r>
      <w:r w:rsidRPr="0050463D">
        <w:t xml:space="preserve"> and by measuring how cells react to various treatments, the researcher can understand the underlying biological processes at work.</w:t>
      </w:r>
      <w:r>
        <w:t xml:space="preserve"> </w:t>
      </w:r>
      <w:r w:rsidRPr="0050463D">
        <w:t xml:space="preserve">The analysis </w:t>
      </w:r>
      <w:r w:rsidR="00297973">
        <w:t xml:space="preserve">of </w:t>
      </w:r>
      <w:r w:rsidRPr="0050463D">
        <w:t xml:space="preserve">histopathology </w:t>
      </w:r>
      <w:r w:rsidR="00297973">
        <w:t xml:space="preserve">images </w:t>
      </w:r>
      <w:r w:rsidR="00671A12">
        <w:t xml:space="preserve">is currently the standard </w:t>
      </w:r>
      <w:r w:rsidRPr="0050463D">
        <w:t>in diagnosing</w:t>
      </w:r>
      <w:r w:rsidR="00297973">
        <w:t xml:space="preserve"> Breast Cancer (BC)</w:t>
      </w:r>
      <w:r w:rsidR="00671A12">
        <w:t xml:space="preserve">. This fact is a convincing </w:t>
      </w:r>
      <w:r w:rsidR="00671A12" w:rsidRPr="00671A12">
        <w:t>mo</w:t>
      </w:r>
      <w:r w:rsidR="00671A12">
        <w:t>tivation to discover, enhanced, and automated</w:t>
      </w:r>
      <w:r w:rsidR="00671A12" w:rsidRPr="00671A12">
        <w:t xml:space="preserve"> </w:t>
      </w:r>
      <w:r w:rsidR="00671A12">
        <w:t>efficient</w:t>
      </w:r>
      <w:r w:rsidR="00671A12" w:rsidRPr="00671A12">
        <w:t xml:space="preserve"> approaches to distinguish </w:t>
      </w:r>
      <w:r w:rsidR="00671A12">
        <w:t xml:space="preserve">individual </w:t>
      </w:r>
      <w:r w:rsidR="00671A12" w:rsidRPr="00671A12">
        <w:t>cancer nuclei on breast pathology images.</w:t>
      </w:r>
    </w:p>
    <w:p w:rsidR="009A5D5A" w:rsidRDefault="00DB7ABC" w:rsidP="00DB7ABC">
      <w:pPr>
        <w:pStyle w:val="BodyText"/>
      </w:pPr>
      <w:r>
        <w:t>Getting large amounts of unlabeled medical data is generally much easier than labeled data. Unsupervised generative models with stochastic components (like GANs and VAEs) can be trained end-to-end to learn representative features in a completely unsupervised way. For that reason, both approaches could optimally leverage this amount of information.</w:t>
      </w:r>
    </w:p>
    <w:p w:rsidR="00980A74" w:rsidRDefault="00671A12" w:rsidP="00195B41">
      <w:pPr>
        <w:pStyle w:val="BodyText"/>
      </w:pPr>
      <w:r>
        <w:t xml:space="preserve">The rest of the paper is organized as follows: A review of </w:t>
      </w:r>
      <w:r w:rsidR="00195B41">
        <w:t xml:space="preserve">similar architectures and </w:t>
      </w:r>
      <w:r>
        <w:t xml:space="preserve">previous related works is </w:t>
      </w:r>
      <w:r w:rsidR="00195B41">
        <w:t>presented in Section II</w:t>
      </w:r>
      <w:r>
        <w:t xml:space="preserve">. A detailed description of </w:t>
      </w:r>
      <w:r w:rsidR="00195B41">
        <w:t xml:space="preserve">Semi-Supervised Generative Adversarial Network </w:t>
      </w:r>
      <w:r>
        <w:t>(</w:t>
      </w:r>
      <w:r w:rsidR="00CF4647">
        <w:t>S</w:t>
      </w:r>
      <w:r w:rsidR="00195B41">
        <w:t>GAN</w:t>
      </w:r>
      <w:r>
        <w:t>) is presented in Section III. The experimental setup and comparative strategies are discussed in Section IV. The experiment results and discussions are re</w:t>
      </w:r>
      <w:r w:rsidR="00195B41">
        <w:t xml:space="preserve">ported in Section V. Conclusions and future work </w:t>
      </w:r>
      <w:r>
        <w:t>are presented in Section VI.</w:t>
      </w:r>
    </w:p>
    <w:p w:rsidR="00996C13" w:rsidRDefault="00996C13" w:rsidP="00996C13">
      <w:pPr>
        <w:pStyle w:val="BodyText"/>
        <w:keepNext/>
        <w:ind w:firstLine="0"/>
      </w:pPr>
      <w:r>
        <w:rPr>
          <w:noProof/>
        </w:rPr>
        <w:drawing>
          <wp:inline distT="0" distB="0" distL="0" distR="0" wp14:anchorId="13867F1C" wp14:editId="29C701FB">
            <wp:extent cx="3211141" cy="1989734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516" t="3668" r="566"/>
                    <a:stretch/>
                  </pic:blipFill>
                  <pic:spPr bwMode="auto">
                    <a:xfrm>
                      <a:off x="0" y="0"/>
                      <a:ext cx="3221270" cy="1996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96C13" w:rsidRDefault="00996C13" w:rsidP="00996C13">
      <w:pPr>
        <w:pStyle w:val="Caption"/>
        <w:jc w:val="both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. </w:t>
      </w:r>
      <w:r w:rsidRPr="001B7A21">
        <w:t>Illustration of SSAE+SMC for nuclei detection on breast histopathology</w:t>
      </w:r>
    </w:p>
    <w:p w:rsidR="008A55B5" w:rsidRDefault="00980A74" w:rsidP="00CB1404">
      <w:pPr>
        <w:pStyle w:val="Heading1"/>
      </w:pPr>
      <w:r>
        <w:t>Previous Related Work</w:t>
      </w:r>
    </w:p>
    <w:p w:rsidR="00195B41" w:rsidRDefault="00A219FA" w:rsidP="00A219FA">
      <w:pPr>
        <w:pStyle w:val="Heading2"/>
      </w:pPr>
      <w:r>
        <w:t>Stacked Sparse Autoencoder (SSAE) for Nuclei Detection on Breast Cancer Histopathology Images</w:t>
      </w:r>
    </w:p>
    <w:p w:rsidR="0053018A" w:rsidRDefault="00735A9C" w:rsidP="0053018A">
      <w:pPr>
        <w:pStyle w:val="BodyText"/>
      </w:pPr>
      <w:r>
        <w:t xml:space="preserve">An interesting approach, especially in cases where object annotation to generate training data is expensive, is the integration of multiple instance learning (MIL) and deep learning. </w:t>
      </w:r>
      <w:r w:rsidR="00933703">
        <w:t xml:space="preserve">Xu et al. </w:t>
      </w:r>
      <w:r w:rsidR="0053018A">
        <w:fldChar w:fldCharType="begin"/>
      </w:r>
      <w:r w:rsidR="0053018A">
        <w:instrText xml:space="preserve"> REF _Ref513414576 \r \h </w:instrText>
      </w:r>
      <w:r w:rsidR="0053018A">
        <w:fldChar w:fldCharType="separate"/>
      </w:r>
      <w:r w:rsidR="0053018A">
        <w:t>[1]</w:t>
      </w:r>
      <w:r w:rsidR="0053018A">
        <w:fldChar w:fldCharType="end"/>
      </w:r>
      <w:r w:rsidR="0053018A">
        <w:t xml:space="preserve"> </w:t>
      </w:r>
      <w:r>
        <w:t>investigated the use of a MIL-framewor</w:t>
      </w:r>
      <w:r w:rsidR="00A219FA">
        <w:t>k with both supervised and unsu</w:t>
      </w:r>
      <w:r>
        <w:t>pervised feature learning approaches as well as handcrafted</w:t>
      </w:r>
      <w:r w:rsidR="00A219FA">
        <w:t xml:space="preserve"> </w:t>
      </w:r>
      <w:r>
        <w:t>features. The results demonstrated that the performance</w:t>
      </w:r>
      <w:r w:rsidR="00A219FA">
        <w:t xml:space="preserve"> </w:t>
      </w:r>
      <w:r>
        <w:t>of the MIL-framework was superior to handcrafted</w:t>
      </w:r>
      <w:r w:rsidR="00A219FA">
        <w:t xml:space="preserve"> </w:t>
      </w:r>
      <w:r>
        <w:t>features, which in turn closely approaches the</w:t>
      </w:r>
      <w:r w:rsidR="00A219FA">
        <w:t xml:space="preserve"> </w:t>
      </w:r>
      <w:r>
        <w:t>performanc</w:t>
      </w:r>
      <w:r w:rsidR="00A219FA">
        <w:t>e of a fully supervised method.</w:t>
      </w:r>
    </w:p>
    <w:p w:rsidR="0066012B" w:rsidRDefault="0066012B" w:rsidP="00A23312">
      <w:pPr>
        <w:pStyle w:val="BodyText"/>
      </w:pPr>
      <w:r>
        <w:t>T</w:t>
      </w:r>
      <w:r w:rsidR="00A23312">
        <w:t>raining an SSAE involves finding the optimal parameters θ=</w:t>
      </w:r>
      <w:r w:rsidR="00A23312" w:rsidRPr="00A23312">
        <w:t xml:space="preserve"> </w:t>
      </w:r>
      <w:r w:rsidR="00A23312">
        <w:t>(W, b</w:t>
      </w:r>
      <w:r w:rsidR="00A23312" w:rsidRPr="00A23312">
        <w:rPr>
          <w:vertAlign w:val="subscript"/>
        </w:rPr>
        <w:t>h</w:t>
      </w:r>
      <w:r w:rsidR="00A23312">
        <w:t>, b</w:t>
      </w:r>
      <w:r w:rsidR="00A23312" w:rsidRPr="00A23312">
        <w:rPr>
          <w:vertAlign w:val="subscript"/>
        </w:rPr>
        <w:t>x</w:t>
      </w:r>
      <w:r w:rsidR="00A23312">
        <w:t>) simultaneously by minimizing the discrepancy between input and its reconstruction. After the optimal parameters θ are obtained, the SSAE yields a function that</w:t>
      </w:r>
      <w:r>
        <w:t xml:space="preserve"> </w:t>
      </w:r>
      <w:r w:rsidR="00A23312">
        <w:t>transforms input pixel intensities of an image patch to a new feature representation of nuclear structures.</w:t>
      </w:r>
      <w:r>
        <w:t xml:space="preserve"> </w:t>
      </w:r>
    </w:p>
    <w:p w:rsidR="00184210" w:rsidRDefault="0066012B" w:rsidP="00195B41">
      <w:pPr>
        <w:pStyle w:val="BodyText"/>
      </w:pPr>
      <w:r>
        <w:t>As Fig</w:t>
      </w:r>
      <w:r w:rsidR="0053018A">
        <w:t>.</w:t>
      </w:r>
      <w:r>
        <w:t xml:space="preserve"> 1 shows, with SSAE, each training patch </w:t>
      </w:r>
      <m:oMath>
        <m:r>
          <w:rPr>
            <w:rFonts w:ascii="Cambria Math" w:hAnsi="Cambria Math"/>
          </w:rPr>
          <m:t>x(k)</m:t>
        </m:r>
      </m:oMath>
      <w:r>
        <w:t xml:space="preserve"> of pixe</w:t>
      </w:r>
      <w:r w:rsidR="00184210">
        <w:t xml:space="preserve">l intensities is represented by </w:t>
      </w:r>
      <w:r>
        <w:t xml:space="preserve">a high-level structured representation of nuclei or non-nuclei patches </w:t>
      </w:r>
      <m:oMath>
        <m:r>
          <w:rPr>
            <w:rFonts w:ascii="Cambria Math" w:hAnsi="Cambria Math"/>
          </w:rPr>
          <m:t>h</m:t>
        </m:r>
      </m:oMath>
      <w:r w:rsidR="0053018A" w:rsidRPr="0053018A">
        <w:rPr>
          <w:vertAlign w:val="superscript"/>
        </w:rPr>
        <w:t>(2)</w:t>
      </w:r>
      <m:oMath>
        <m:r>
          <w:rPr>
            <w:rFonts w:ascii="Cambria Math" w:hAnsi="Cambria Math"/>
          </w:rPr>
          <m:t>(k)</m:t>
        </m:r>
      </m:oMath>
      <w:r>
        <w:t xml:space="preserve"> in the second</w:t>
      </w:r>
      <w:r w:rsidR="00184210">
        <w:t xml:space="preserve"> </w:t>
      </w:r>
      <w:r>
        <w:t>hidden layer of the model</w:t>
      </w:r>
      <w:r w:rsidR="00184210">
        <w:t xml:space="preserve">. Note that in the SSAE </w:t>
      </w:r>
      <w:r w:rsidR="00184210">
        <w:lastRenderedPageBreak/>
        <w:t xml:space="preserve">learning procedure, the label information </w:t>
      </w:r>
      <w:r w:rsidR="002C307F">
        <w:rPr>
          <w:i/>
        </w:rPr>
        <w:t>y</w:t>
      </w:r>
      <w:r w:rsidR="00184210">
        <w:t xml:space="preserve"> is not used. </w:t>
      </w:r>
      <w:r w:rsidR="0053018A">
        <w:t>Hence</w:t>
      </w:r>
      <w:r w:rsidR="00184210">
        <w:t>, SSAE learning is an unsupervised learning scheme.</w:t>
      </w:r>
    </w:p>
    <w:p w:rsidR="00195B41" w:rsidRPr="00195B41" w:rsidRDefault="00184210" w:rsidP="00184210">
      <w:pPr>
        <w:pStyle w:val="BodyText"/>
      </w:pPr>
      <w:r>
        <w:t xml:space="preserve">During detection process, each image patch detected by a sliding window is first represented by high-level feature </w:t>
      </w:r>
      <m:oMath>
        <m:r>
          <w:rPr>
            <w:rFonts w:ascii="Cambria Math" w:hAnsi="Cambria Math"/>
          </w:rPr>
          <m:t>h</m:t>
        </m:r>
      </m:oMath>
      <w:r w:rsidR="0053018A" w:rsidRPr="0053018A">
        <w:rPr>
          <w:vertAlign w:val="superscript"/>
        </w:rPr>
        <w:t>(2)</w:t>
      </w:r>
      <m:oMath>
        <m:r>
          <w:rPr>
            <w:rFonts w:ascii="Cambria Math" w:hAnsi="Cambria Math"/>
          </w:rPr>
          <m:t>(k)</m:t>
        </m:r>
      </m:oMath>
      <w:r>
        <w:t>. This is then fed to the SMC</w:t>
      </w:r>
      <w:r w:rsidR="0053018A">
        <w:t xml:space="preserve"> </w:t>
      </w:r>
      <w:r>
        <w:t>and produces a va</w:t>
      </w:r>
      <w:r w:rsidR="00996C13">
        <w:t>l</w:t>
      </w:r>
      <w:r>
        <w:t>ue between 0 and 1 that can be interpreted as the probability of the input image patch corresponding to a nucleus or not.</w:t>
      </w:r>
    </w:p>
    <w:p w:rsidR="008A55B5" w:rsidRDefault="00980A74" w:rsidP="00EF3A1A">
      <w:pPr>
        <w:pStyle w:val="Heading2"/>
      </w:pPr>
      <w:r>
        <w:t>G</w:t>
      </w:r>
      <w:r w:rsidR="00184210">
        <w:t xml:space="preserve">enerative </w:t>
      </w:r>
      <w:r>
        <w:t>A</w:t>
      </w:r>
      <w:r w:rsidR="00184210">
        <w:t xml:space="preserve">dversarial </w:t>
      </w:r>
      <w:r>
        <w:t>N</w:t>
      </w:r>
      <w:r w:rsidR="00184210">
        <w:t>et</w:t>
      </w:r>
      <w:r w:rsidR="00746192">
        <w:t>work</w:t>
      </w:r>
      <w:r w:rsidR="00184210">
        <w:t>s</w:t>
      </w:r>
      <w:r w:rsidR="00746192">
        <w:t xml:space="preserve"> (GAN)</w:t>
      </w:r>
      <w:r w:rsidR="001B623D">
        <w:t xml:space="preserve"> </w:t>
      </w:r>
    </w:p>
    <w:p w:rsidR="000300BD" w:rsidRDefault="0053018A" w:rsidP="000300BD">
      <w:pPr>
        <w:pStyle w:val="BodyText"/>
      </w:pPr>
      <w:r>
        <w:t>GANs</w:t>
      </w:r>
      <w:r w:rsidR="001B623D">
        <w:t xml:space="preserve"> </w:t>
      </w:r>
      <w:r w:rsidR="000300BD" w:rsidRPr="000300BD">
        <w:t xml:space="preserve"> are based on a game theoretic scenario in</w:t>
      </w:r>
      <w:r w:rsidR="000300BD">
        <w:t xml:space="preserve"> </w:t>
      </w:r>
      <w:r w:rsidR="000300BD" w:rsidRPr="000300BD">
        <w:t>which the generator network must compete against an adversary. The generator</w:t>
      </w:r>
      <w:r w:rsidR="000300BD">
        <w:t xml:space="preserve"> </w:t>
      </w:r>
      <w:r w:rsidR="000300BD" w:rsidRPr="000300BD">
        <w:t>network</w:t>
      </w:r>
      <w:r w:rsidR="00CF4647">
        <w:t xml:space="preserve"> (G)</w:t>
      </w:r>
      <w:r w:rsidR="000300BD" w:rsidRPr="000300BD">
        <w:t xml:space="preserve"> directly produces samples</w:t>
      </w:r>
      <w:r w:rsidR="001B623D">
        <w:t xml:space="preserve"> </w:t>
      </w:r>
      <m:oMath>
        <m:r>
          <w:rPr>
            <w:rFonts w:ascii="Cambria Math" w:hAnsi="Cambria Math"/>
          </w:rPr>
          <m:t>x=g(z;θ</m:t>
        </m:r>
        <m:r>
          <w:rPr>
            <w:rFonts w:ascii="Cambria Math" w:hAnsi="Cambria Math"/>
            <w:vertAlign w:val="superscript"/>
          </w:rPr>
          <m:t>(g)</m:t>
        </m:r>
        <m:r>
          <w:rPr>
            <w:rFonts w:ascii="Cambria Math" w:hAnsi="Cambria Math"/>
          </w:rPr>
          <m:t xml:space="preserve">). </m:t>
        </m:r>
      </m:oMath>
      <w:r w:rsidR="000300BD" w:rsidRPr="000300BD">
        <w:t>Its adversary, the</w:t>
      </w:r>
      <w:r w:rsidR="000300BD">
        <w:t xml:space="preserve"> </w:t>
      </w:r>
      <w:r w:rsidR="000300BD" w:rsidRPr="000300BD">
        <w:t>discriminator</w:t>
      </w:r>
      <w:r w:rsidR="000300BD">
        <w:t xml:space="preserve"> </w:t>
      </w:r>
      <w:r w:rsidR="000300BD" w:rsidRPr="000300BD">
        <w:t>network</w:t>
      </w:r>
      <w:r w:rsidR="00CF4647">
        <w:t xml:space="preserve"> (D)</w:t>
      </w:r>
      <w:r w:rsidR="000300BD" w:rsidRPr="000300BD">
        <w:t>, attempts to distinguish between samples drawn from the training data and samples drawn from the generator. The discriminator emits a probability value</w:t>
      </w:r>
      <w:r w:rsidR="000300BD">
        <w:t xml:space="preserve"> </w:t>
      </w:r>
      <w:r w:rsidR="000300BD" w:rsidRPr="000300BD">
        <w:t xml:space="preserve">given </w:t>
      </w:r>
      <w:r w:rsidR="002C307F" w:rsidRPr="000300BD">
        <w:t>by</w:t>
      </w:r>
      <w:r w:rsidR="002C307F">
        <w:t xml:space="preserve"> </w:t>
      </w:r>
      <m:oMath>
        <m:r>
          <w:rPr>
            <w:rFonts w:ascii="Cambria Math" w:hAnsi="Cambria Math"/>
          </w:rPr>
          <m:t>d(x;θ</m:t>
        </m:r>
        <m:r>
          <w:rPr>
            <w:rFonts w:ascii="Cambria Math" w:hAnsi="Cambria Math"/>
            <w:vertAlign w:val="superscript"/>
          </w:rPr>
          <m:t>(d)</m:t>
        </m:r>
        <m:r>
          <w:rPr>
            <w:rFonts w:ascii="Cambria Math" w:hAnsi="Cambria Math"/>
          </w:rPr>
          <m:t>)</m:t>
        </m:r>
      </m:oMath>
      <w:r w:rsidR="000300BD" w:rsidRPr="000300BD">
        <w:t>, indicating the probability that</w:t>
      </w:r>
      <w:r w:rsidR="000300BD">
        <w:t xml:space="preserve"> </w:t>
      </w:r>
      <m:oMath>
        <m:r>
          <w:rPr>
            <w:rFonts w:ascii="Cambria Math" w:hAnsi="Cambria Math"/>
          </w:rPr>
          <m:t>x</m:t>
        </m:r>
      </m:oMath>
      <w:r w:rsidR="000300BD">
        <w:t xml:space="preserve"> </w:t>
      </w:r>
      <w:r w:rsidR="000300BD" w:rsidRPr="000300BD">
        <w:t>is a real training example</w:t>
      </w:r>
      <w:r w:rsidR="000300BD">
        <w:t xml:space="preserve"> </w:t>
      </w:r>
      <w:r w:rsidR="000300BD" w:rsidRPr="000300BD">
        <w:t>rather than a fa</w:t>
      </w:r>
      <w:r w:rsidR="001B623D">
        <w:t>ke sample drawn from the model</w:t>
      </w:r>
      <w:r w:rsidR="00C47561">
        <w:t xml:space="preserve"> </w:t>
      </w:r>
      <w:r w:rsidR="00C47561">
        <w:fldChar w:fldCharType="begin"/>
      </w:r>
      <w:r w:rsidR="00C47561">
        <w:instrText xml:space="preserve"> REF _Ref513414863 \n \h </w:instrText>
      </w:r>
      <w:r w:rsidR="00C47561">
        <w:fldChar w:fldCharType="separate"/>
      </w:r>
      <w:r w:rsidR="00C47561">
        <w:t>[2]</w:t>
      </w:r>
      <w:r w:rsidR="00C47561">
        <w:fldChar w:fldCharType="end"/>
      </w:r>
      <w:r w:rsidR="001B623D">
        <w:t>.</w:t>
      </w:r>
    </w:p>
    <w:p w:rsidR="00FD3DCF" w:rsidRDefault="00FD3DCF" w:rsidP="00306F3F">
      <w:pPr>
        <w:pStyle w:val="BodyText"/>
      </w:pPr>
      <w:r>
        <w:t>T</w:t>
      </w:r>
      <w:r w:rsidRPr="00FD3DCF">
        <w:t xml:space="preserve">he representations that can be learned by </w:t>
      </w:r>
      <w:r>
        <w:t>a GAN</w:t>
      </w:r>
      <w:r w:rsidRPr="00FD3DCF">
        <w:t xml:space="preserve"> may be used in a variety of applications, including image synthesis, semantic image editing, style transfer, image </w:t>
      </w:r>
      <w:r>
        <w:t>super-</w:t>
      </w:r>
      <w:r w:rsidRPr="00FD3DCF">
        <w:t>resolution, and classification</w:t>
      </w:r>
      <w:r w:rsidR="001B623D">
        <w:t xml:space="preserve"> </w:t>
      </w:r>
      <w:r w:rsidR="00306F3F">
        <w:fldChar w:fldCharType="begin"/>
      </w:r>
      <w:r w:rsidR="00306F3F">
        <w:instrText xml:space="preserve"> REF _Ref513415358 \n \h </w:instrText>
      </w:r>
      <w:r w:rsidR="00306F3F">
        <w:fldChar w:fldCharType="separate"/>
      </w:r>
      <w:r w:rsidR="00306F3F">
        <w:t>[3]</w:t>
      </w:r>
      <w:r w:rsidR="00306F3F">
        <w:fldChar w:fldCharType="end"/>
      </w:r>
      <w:r w:rsidR="00306F3F">
        <w:t>. Expanding these ideas, one can produce good output samples using a set of</w:t>
      </w:r>
      <w:r w:rsidR="002C307F">
        <w:t xml:space="preserve"> convolutional neural networks </w:t>
      </w:r>
      <w:r w:rsidR="002C307F">
        <w:fldChar w:fldCharType="begin"/>
      </w:r>
      <w:r w:rsidR="002C307F">
        <w:instrText xml:space="preserve"> REF _Ref513455151 \r \h </w:instrText>
      </w:r>
      <w:r w:rsidR="002C307F">
        <w:fldChar w:fldCharType="separate"/>
      </w:r>
      <w:r w:rsidR="002C307F">
        <w:t>[4]</w:t>
      </w:r>
      <w:r w:rsidR="002C307F">
        <w:fldChar w:fldCharType="end"/>
      </w:r>
      <w:r w:rsidR="002C307F">
        <w:t xml:space="preserve">. </w:t>
      </w:r>
      <w:r w:rsidR="00E359C2">
        <w:t>Some years ago,</w:t>
      </w:r>
      <w:r w:rsidR="002C307F">
        <w:t xml:space="preserve"> </w:t>
      </w:r>
      <w:r w:rsidR="00306F3F">
        <w:t xml:space="preserve">Radford </w:t>
      </w:r>
      <w:r w:rsidR="002C307F">
        <w:fldChar w:fldCharType="begin"/>
      </w:r>
      <w:r w:rsidR="002C307F">
        <w:instrText xml:space="preserve"> REF _Ref513455253 \r \h </w:instrText>
      </w:r>
      <w:r w:rsidR="002C307F">
        <w:fldChar w:fldCharType="separate"/>
      </w:r>
      <w:r w:rsidR="002C307F">
        <w:t>[5]</w:t>
      </w:r>
      <w:r w:rsidR="002C307F">
        <w:fldChar w:fldCharType="end"/>
      </w:r>
      <w:r w:rsidR="002C307F">
        <w:t xml:space="preserve">, </w:t>
      </w:r>
      <w:r w:rsidR="00306F3F">
        <w:t xml:space="preserve">created </w:t>
      </w:r>
      <w:r w:rsidR="00E359C2">
        <w:t xml:space="preserve">surprisingly good samples </w:t>
      </w:r>
      <w:r w:rsidR="00306F3F">
        <w:t>from a single generator network.</w:t>
      </w:r>
    </w:p>
    <w:p w:rsidR="008A55B5" w:rsidRDefault="00980A74" w:rsidP="00EF3A1A">
      <w:pPr>
        <w:pStyle w:val="Heading2"/>
      </w:pPr>
      <w:r>
        <w:t>DCGAN</w:t>
      </w:r>
    </w:p>
    <w:p w:rsidR="00C47561" w:rsidRDefault="00AA7059" w:rsidP="00365AAC">
      <w:pPr>
        <w:pStyle w:val="BodyText"/>
      </w:pPr>
      <w:r>
        <w:t>Several recent papers focus on improving the stability of training and the resulting per</w:t>
      </w:r>
      <w:r w:rsidR="002C307F">
        <w:t xml:space="preserve">ceptual quality of GAN samples </w:t>
      </w:r>
      <w:r w:rsidR="002C307F">
        <w:fldChar w:fldCharType="begin"/>
      </w:r>
      <w:r w:rsidR="002C307F">
        <w:instrText xml:space="preserve"> REF _Ref513455437 \r \h </w:instrText>
      </w:r>
      <w:r w:rsidR="002C307F">
        <w:fldChar w:fldCharType="separate"/>
      </w:r>
      <w:r w:rsidR="002C307F">
        <w:t>[6]</w:t>
      </w:r>
      <w:r w:rsidR="002C307F">
        <w:fldChar w:fldCharType="end"/>
      </w:r>
      <w:r w:rsidR="002C307F">
        <w:t xml:space="preserve">, </w:t>
      </w:r>
      <w:r w:rsidR="002C307F">
        <w:fldChar w:fldCharType="begin"/>
      </w:r>
      <w:r w:rsidR="002C307F">
        <w:instrText xml:space="preserve"> REF _Ref513455456 \r \h </w:instrText>
      </w:r>
      <w:r w:rsidR="002C307F">
        <w:fldChar w:fldCharType="separate"/>
      </w:r>
      <w:r w:rsidR="002C307F">
        <w:t>[7]</w:t>
      </w:r>
      <w:r w:rsidR="002C307F">
        <w:fldChar w:fldCharType="end"/>
      </w:r>
      <w:r w:rsidR="002C307F">
        <w:t xml:space="preserve">, </w:t>
      </w:r>
      <w:r w:rsidR="002C307F">
        <w:fldChar w:fldCharType="begin"/>
      </w:r>
      <w:r w:rsidR="002C307F">
        <w:instrText xml:space="preserve"> REF _Ref513455462 \r \h </w:instrText>
      </w:r>
      <w:r w:rsidR="002C307F">
        <w:fldChar w:fldCharType="separate"/>
      </w:r>
      <w:r w:rsidR="002C307F">
        <w:t>[8]</w:t>
      </w:r>
      <w:r w:rsidR="002C307F">
        <w:fldChar w:fldCharType="end"/>
      </w:r>
      <w:r w:rsidR="002C307F">
        <w:t xml:space="preserve">, </w:t>
      </w:r>
      <w:r w:rsidR="002C307F">
        <w:fldChar w:fldCharType="begin"/>
      </w:r>
      <w:r w:rsidR="002C307F">
        <w:instrText xml:space="preserve"> REF _Ref513455469 \r \h </w:instrText>
      </w:r>
      <w:r w:rsidR="002C307F">
        <w:fldChar w:fldCharType="separate"/>
      </w:r>
      <w:r w:rsidR="002C307F">
        <w:t>[9]</w:t>
      </w:r>
      <w:r w:rsidR="002C307F">
        <w:fldChar w:fldCharType="end"/>
      </w:r>
      <w:r w:rsidR="002C307F">
        <w:t xml:space="preserve">, and </w:t>
      </w:r>
      <w:r w:rsidR="002C307F">
        <w:fldChar w:fldCharType="begin"/>
      </w:r>
      <w:r w:rsidR="002C307F">
        <w:instrText xml:space="preserve"> REF _Ref513455476 \r \h </w:instrText>
      </w:r>
      <w:r w:rsidR="002C307F">
        <w:fldChar w:fldCharType="separate"/>
      </w:r>
      <w:r w:rsidR="002C307F">
        <w:t>[10]</w:t>
      </w:r>
      <w:r w:rsidR="002C307F">
        <w:fldChar w:fldCharType="end"/>
      </w:r>
      <w:r w:rsidR="002C307F">
        <w:t xml:space="preserve">. </w:t>
      </w:r>
      <w:r>
        <w:t>Among these</w:t>
      </w:r>
      <w:r w:rsidR="00E23C78">
        <w:t>,</w:t>
      </w:r>
      <w:r>
        <w:t xml:space="preserve"> </w:t>
      </w:r>
      <w:r w:rsidR="002C307F">
        <w:t>Radford</w:t>
      </w:r>
      <w:r w:rsidR="00C47561">
        <w:t xml:space="preserve"> et al.</w:t>
      </w:r>
      <w:r w:rsidR="002C307F">
        <w:t xml:space="preserve"> </w:t>
      </w:r>
      <w:r w:rsidR="002C307F">
        <w:fldChar w:fldCharType="begin"/>
      </w:r>
      <w:r w:rsidR="002C307F">
        <w:instrText xml:space="preserve"> REF _Ref513455253 \r \h </w:instrText>
      </w:r>
      <w:r w:rsidR="002C307F">
        <w:fldChar w:fldCharType="separate"/>
      </w:r>
      <w:r w:rsidR="002C307F">
        <w:t>[5]</w:t>
      </w:r>
      <w:r w:rsidR="002C307F">
        <w:fldChar w:fldCharType="end"/>
      </w:r>
      <w:r w:rsidR="002C307F">
        <w:t xml:space="preserve"> </w:t>
      </w:r>
      <w:r w:rsidR="008E278B">
        <w:t xml:space="preserve">main contribution came from a set of practices that prove to stabilize the training of GAN </w:t>
      </w:r>
      <w:r w:rsidR="00F07A73">
        <w:t xml:space="preserve">by: (1) replacing deterministic spatial pooling functions (such as maxpooling) with strided convolutions, (2) </w:t>
      </w:r>
      <w:r w:rsidR="00F07A73" w:rsidRPr="00F07A73">
        <w:t>eliminating fully connected layers on top of convolutional features</w:t>
      </w:r>
      <w:r w:rsidR="00F07A73">
        <w:t xml:space="preserve">, and (3) not applying </w:t>
      </w:r>
      <w:r w:rsidR="00F07A73" w:rsidRPr="00F07A73">
        <w:t>Batch Normalization</w:t>
      </w:r>
      <w:r w:rsidR="00C47561">
        <w:t xml:space="preserve"> </w:t>
      </w:r>
      <w:r w:rsidR="00C47561">
        <w:fldChar w:fldCharType="begin"/>
      </w:r>
      <w:r w:rsidR="00C47561">
        <w:instrText xml:space="preserve"> REF _Ref513455734 \r \h </w:instrText>
      </w:r>
      <w:r w:rsidR="00C47561">
        <w:fldChar w:fldCharType="separate"/>
      </w:r>
      <w:r w:rsidR="00C47561">
        <w:t>[11]</w:t>
      </w:r>
      <w:r w:rsidR="00C47561">
        <w:fldChar w:fldCharType="end"/>
      </w:r>
      <w:r w:rsidR="00C47561">
        <w:t xml:space="preserve"> </w:t>
      </w:r>
      <w:r w:rsidR="00F07A73">
        <w:t>to the generator output layer and the discriminator input layer</w:t>
      </w:r>
      <w:r w:rsidR="00E23C78">
        <w:t>.</w:t>
      </w:r>
    </w:p>
    <w:p w:rsidR="00850166" w:rsidRDefault="00C47561" w:rsidP="00365AAC">
      <w:pPr>
        <w:pStyle w:val="BodyText"/>
      </w:pPr>
      <w:r>
        <w:t xml:space="preserve">We use some of these architectural innovations proposed in Radford et al. </w:t>
      </w:r>
      <w:r>
        <w:fldChar w:fldCharType="begin"/>
      </w:r>
      <w:r>
        <w:instrText xml:space="preserve"> REF _Ref513455253 \r \h </w:instrText>
      </w:r>
      <w:r>
        <w:fldChar w:fldCharType="separate"/>
      </w:r>
      <w:r>
        <w:t>[5]</w:t>
      </w:r>
      <w:r>
        <w:fldChar w:fldCharType="end"/>
      </w:r>
      <w:r>
        <w:t>, as discussed in Section III.</w:t>
      </w:r>
    </w:p>
    <w:p w:rsidR="008A55B5" w:rsidRPr="00CB1404" w:rsidRDefault="00195B41" w:rsidP="00CB1404">
      <w:pPr>
        <w:pStyle w:val="Heading1"/>
      </w:pPr>
      <w:r>
        <w:t>S</w:t>
      </w:r>
      <w:r w:rsidR="0046043C">
        <w:t>GAN</w:t>
      </w:r>
    </w:p>
    <w:p w:rsidR="008A55B5" w:rsidRDefault="00C47561" w:rsidP="00E23C78">
      <w:pPr>
        <w:pStyle w:val="BodyText"/>
      </w:pPr>
      <w:r>
        <w:t>Odena [12]</w:t>
      </w:r>
      <w:r w:rsidR="009F11B1">
        <w:t xml:space="preserve"> proposed an extension of the DCGAN architecture</w:t>
      </w:r>
      <w:r w:rsidR="00E23C78">
        <w:t xml:space="preserve"> to the semi-supervised context by forcing </w:t>
      </w:r>
      <w:r w:rsidR="009F11B1">
        <w:t xml:space="preserve">D </w:t>
      </w:r>
      <w:r w:rsidR="00E23C78">
        <w:t xml:space="preserve">to output </w:t>
      </w:r>
      <w:r w:rsidR="00E23C78" w:rsidRPr="00E23C78">
        <w:t>N+1 different output classes</w:t>
      </w:r>
      <w:r w:rsidR="00E23C78">
        <w:t>, N different “real” classes</w:t>
      </w:r>
      <w:r w:rsidR="00E23C78" w:rsidRPr="00E23C78">
        <w:t>, and an additional fake cl</w:t>
      </w:r>
      <w:r w:rsidR="009F11B1">
        <w:t>ass (anything that came from G</w:t>
      </w:r>
      <w:r w:rsidR="00E23C78" w:rsidRPr="00E23C78">
        <w:t>).</w:t>
      </w:r>
      <w:r w:rsidR="00996C13">
        <w:t xml:space="preserve"> In our case, N=2 (real nuclei, and real non-nuclei). </w:t>
      </w:r>
    </w:p>
    <w:p w:rsidR="00365AAC" w:rsidRDefault="00365AAC" w:rsidP="00143BFB">
      <w:pPr>
        <w:jc w:val="both"/>
      </w:pPr>
      <w:r>
        <w:t xml:space="preserve">Using generative models on semi-supervised learning tasks is not a new </w:t>
      </w:r>
      <w:r w:rsidR="009F11B1">
        <w:t>approach</w:t>
      </w:r>
      <w:r w:rsidR="00956AA8">
        <w:t xml:space="preserve">. Kingma et al. </w:t>
      </w:r>
      <w:r w:rsidR="00956AA8">
        <w:fldChar w:fldCharType="begin"/>
      </w:r>
      <w:r w:rsidR="00956AA8">
        <w:instrText xml:space="preserve"> REF _Ref513457144 \r \h </w:instrText>
      </w:r>
      <w:r w:rsidR="00956AA8">
        <w:fldChar w:fldCharType="separate"/>
      </w:r>
      <w:r w:rsidR="00956AA8">
        <w:t>[13]</w:t>
      </w:r>
      <w:r w:rsidR="00956AA8">
        <w:fldChar w:fldCharType="end"/>
      </w:r>
      <w:r>
        <w:t xml:space="preserve"> expand</w:t>
      </w:r>
      <w:r w:rsidR="00956AA8">
        <w:t xml:space="preserve"> the</w:t>
      </w:r>
      <w:r>
        <w:t xml:space="preserve"> work on var</w:t>
      </w:r>
      <w:r w:rsidR="00956AA8">
        <w:t>iational generative techniques (</w:t>
      </w:r>
      <w:r w:rsidR="00956AA8">
        <w:fldChar w:fldCharType="begin"/>
      </w:r>
      <w:r w:rsidR="00956AA8">
        <w:instrText xml:space="preserve"> REF _Ref513457161 \r \h </w:instrText>
      </w:r>
      <w:r w:rsidR="00956AA8">
        <w:fldChar w:fldCharType="separate"/>
      </w:r>
      <w:r w:rsidR="00956AA8">
        <w:t>[14]</w:t>
      </w:r>
      <w:r w:rsidR="00956AA8">
        <w:fldChar w:fldCharType="end"/>
      </w:r>
      <w:r w:rsidR="00956AA8">
        <w:t xml:space="preserve">, </w:t>
      </w:r>
      <w:r w:rsidR="00956AA8">
        <w:fldChar w:fldCharType="begin"/>
      </w:r>
      <w:r w:rsidR="00956AA8">
        <w:instrText xml:space="preserve"> REF _Ref513457169 \r \h </w:instrText>
      </w:r>
      <w:r w:rsidR="00956AA8">
        <w:fldChar w:fldCharType="separate"/>
      </w:r>
      <w:r w:rsidR="00956AA8">
        <w:t>[15]</w:t>
      </w:r>
      <w:r w:rsidR="00956AA8">
        <w:fldChar w:fldCharType="end"/>
      </w:r>
      <w:r w:rsidR="00956AA8">
        <w:t xml:space="preserve">) </w:t>
      </w:r>
      <w:r>
        <w:t xml:space="preserve">to do just that. However, </w:t>
      </w:r>
      <w:r w:rsidRPr="00365AAC">
        <w:t>Odena</w:t>
      </w:r>
      <w:r w:rsidR="00956AA8">
        <w:t xml:space="preserve"> </w:t>
      </w:r>
      <w:r w:rsidR="00956AA8">
        <w:fldChar w:fldCharType="begin"/>
      </w:r>
      <w:r w:rsidR="00956AA8">
        <w:instrText xml:space="preserve"> REF _Ref513457217 \r \h </w:instrText>
      </w:r>
      <w:r w:rsidR="00956AA8">
        <w:fldChar w:fldCharType="separate"/>
      </w:r>
      <w:r w:rsidR="00956AA8">
        <w:t>[12]</w:t>
      </w:r>
      <w:r w:rsidR="00956AA8">
        <w:fldChar w:fldCharType="end"/>
      </w:r>
      <w:r w:rsidR="00956AA8">
        <w:t xml:space="preserve"> </w:t>
      </w:r>
      <w:r>
        <w:t>describe</w:t>
      </w:r>
      <w:r w:rsidR="00143BFB">
        <w:t xml:space="preserve">d a new extension called SGAN </w:t>
      </w:r>
      <w:r w:rsidR="00956AA8">
        <w:t>that improves</w:t>
      </w:r>
      <w:r w:rsidR="00143BFB">
        <w:t xml:space="preserve"> classification performance on restricted data sets over a baseline classifier with no generative component.</w:t>
      </w:r>
    </w:p>
    <w:p w:rsidR="00143BFB" w:rsidRDefault="00143BFB" w:rsidP="00143BFB">
      <w:pPr>
        <w:jc w:val="both"/>
      </w:pPr>
    </w:p>
    <w:p w:rsidR="00143BFB" w:rsidRDefault="00143BFB" w:rsidP="00143BFB">
      <w:pPr>
        <w:jc w:val="both"/>
      </w:pPr>
      <w:r>
        <w:t>According to Odena</w:t>
      </w:r>
      <w:r w:rsidR="00956AA8">
        <w:t xml:space="preserve"> </w:t>
      </w:r>
      <w:r w:rsidR="00956AA8">
        <w:fldChar w:fldCharType="begin"/>
      </w:r>
      <w:r w:rsidR="00956AA8">
        <w:instrText xml:space="preserve"> REF _Ref513457217 \r \h </w:instrText>
      </w:r>
      <w:r w:rsidR="00956AA8">
        <w:fldChar w:fldCharType="separate"/>
      </w:r>
      <w:r w:rsidR="00956AA8">
        <w:t>[12]</w:t>
      </w:r>
      <w:r w:rsidR="00956AA8">
        <w:fldChar w:fldCharType="end"/>
      </w:r>
      <w:r>
        <w:t xml:space="preserve">, </w:t>
      </w:r>
      <w:r w:rsidR="00956AA8">
        <w:t>t</w:t>
      </w:r>
      <w:r>
        <w:t xml:space="preserve">raining an SGAN is similar to training a GAN. </w:t>
      </w:r>
      <w:r w:rsidR="00956AA8">
        <w:t xml:space="preserve">One </w:t>
      </w:r>
      <w:r>
        <w:t xml:space="preserve">simply use higher granularity labels for the half of the minibatch that has been drawn from the data </w:t>
      </w:r>
      <w:bookmarkStart w:id="0" w:name="_GoBack"/>
      <w:bookmarkEnd w:id="0"/>
      <w:r>
        <w:t>generating distribution. D is trained to minimize the negative log likelihood with respect to the given labels and G is trained to maximize it, as shown in Algorithm 1.</w:t>
      </w:r>
    </w:p>
    <w:p w:rsidR="00D662F3" w:rsidRDefault="00D662F3" w:rsidP="00143BFB">
      <w:pPr>
        <w:jc w:val="both"/>
      </w:pPr>
    </w:p>
    <w:p w:rsidR="00D662F3" w:rsidRDefault="00D662F3" w:rsidP="00D662F3">
      <w:pPr>
        <w:pStyle w:val="Caption"/>
        <w:keepNext/>
      </w:pP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 w:rsidRPr="003B7813">
        <w:t>SGAN Training Algorith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0"/>
      </w:tblGrid>
      <w:tr w:rsidR="00D662F3" w:rsidTr="00D662F3">
        <w:tc>
          <w:tcPr>
            <w:tcW w:w="5030" w:type="dxa"/>
          </w:tcPr>
          <w:p w:rsidR="00D662F3" w:rsidRDefault="00D662F3" w:rsidP="00D662F3">
            <w:pPr>
              <w:jc w:val="both"/>
            </w:pPr>
            <w:r w:rsidRPr="00996C13">
              <w:rPr>
                <w:b/>
              </w:rPr>
              <w:t>Input:</w:t>
            </w:r>
            <w:r>
              <w:t xml:space="preserve"> I: number of total iterations </w:t>
            </w:r>
          </w:p>
          <w:p w:rsidR="00D662F3" w:rsidRDefault="00D662F3" w:rsidP="00D662F3">
            <w:pPr>
              <w:jc w:val="both"/>
            </w:pPr>
            <w:r w:rsidRPr="00996C13">
              <w:rPr>
                <w:b/>
              </w:rPr>
              <w:t>for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i = 1</m:t>
              </m:r>
            </m:oMath>
            <w:r>
              <w:t xml:space="preserve"> </w:t>
            </w:r>
            <w:r w:rsidRPr="00996C13">
              <w:rPr>
                <w:b/>
              </w:rPr>
              <w:t>to</w:t>
            </w:r>
            <w:r>
              <w:t xml:space="preserve"> I </w:t>
            </w:r>
            <w:r w:rsidRPr="00996C13">
              <w:rPr>
                <w:b/>
              </w:rPr>
              <w:t>do</w:t>
            </w:r>
          </w:p>
          <w:p w:rsidR="00D662F3" w:rsidRDefault="00D662F3" w:rsidP="00D662F3">
            <w:pPr>
              <w:jc w:val="both"/>
            </w:pPr>
            <w:r>
              <w:t xml:space="preserve">    Draw </w:t>
            </w:r>
            <m:oMath>
              <m:r>
                <w:rPr>
                  <w:rFonts w:ascii="Cambria Math" w:hAnsi="Cambria Math"/>
                </w:rPr>
                <m:t>m</m:t>
              </m:r>
            </m:oMath>
            <w:r>
              <w:t xml:space="preserve"> noise samples </w:t>
            </w:r>
            <m:oMath>
              <m:d>
                <m:dPr>
                  <m:begChr m:val="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{"/>
                      <m:endChr m:val="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vertAlign w:val="superscript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vertAlign w:val="superscript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vertAlign w:val="superscript"/>
                            </w:rPr>
                            <m:t>(1)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, ... ,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(m)</m:t>
                          </m:r>
                        </m:sup>
                      </m:sSup>
                    </m:e>
                  </m:d>
                </m:e>
              </m:d>
            </m:oMath>
            <w:r>
              <w:t xml:space="preserve"> from noise prio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     p</m:t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oMath>
            <w:r>
              <w:t>.</w:t>
            </w:r>
          </w:p>
          <w:p w:rsidR="00D662F3" w:rsidRDefault="00D662F3" w:rsidP="00D662F3">
            <w:pPr>
              <w:jc w:val="both"/>
            </w:pPr>
            <w:r>
              <w:t xml:space="preserve">    Draw </w:t>
            </w:r>
            <m:oMath>
              <m:r>
                <w:rPr>
                  <w:rFonts w:ascii="Cambria Math" w:hAnsi="Cambria Math"/>
                </w:rPr>
                <m:t>m</m:t>
              </m:r>
            </m:oMath>
            <w:r>
              <w:t xml:space="preserve"> examples </w:t>
            </w:r>
            <m:oMath>
              <m:d>
                <m:dPr>
                  <m:begChr m:val="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{"/>
                      <m:endChr m:val="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1)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(1)</m:t>
                              </m:r>
                            </m:sup>
                          </m:sSup>
                        </m:e>
                      </m:d>
                    </m:e>
                  </m:d>
                  <m:r>
                    <w:rPr>
                      <w:rFonts w:ascii="Cambria Math" w:hAnsi="Cambria Math"/>
                    </w:rPr>
                    <m:t xml:space="preserve">,…, 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(m)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 xml:space="preserve">, 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(m)</m:t>
                          </m:r>
                        </m:sup>
                      </m:sSup>
                    </m:e>
                  </m:d>
                </m:e>
              </m:d>
            </m:oMath>
            <w:r>
              <w:t xml:space="preserve">  from data</w:t>
            </w:r>
            <w:r>
              <w:br/>
              <w:t xml:space="preserve">    generating distributio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(x)</m:t>
              </m:r>
            </m:oMath>
            <w:r>
              <w:t>.</w:t>
            </w:r>
          </w:p>
          <w:p w:rsidR="00D662F3" w:rsidRDefault="00D662F3" w:rsidP="00D662F3">
            <w:pPr>
              <w:jc w:val="both"/>
            </w:pPr>
            <w:r>
              <w:t xml:space="preserve">    Perform gradient descent on the parameters of D w.r.t. the</w:t>
            </w:r>
            <w:r>
              <w:br/>
              <w:t xml:space="preserve">    NLL of D’s outputs on the combined minibatch of size</w:t>
            </w:r>
            <w:r>
              <w:br/>
              <w:t xml:space="preserve">    </w:t>
            </w:r>
            <m:oMath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m</m:t>
              </m:r>
            </m:oMath>
            <w:r>
              <w:t>.</w:t>
            </w:r>
          </w:p>
          <w:p w:rsidR="00D662F3" w:rsidRDefault="00D662F3" w:rsidP="00D662F3">
            <w:pPr>
              <w:jc w:val="both"/>
            </w:pPr>
            <w:r>
              <w:t xml:space="preserve">    Draw </w:t>
            </w:r>
            <m:oMath>
              <m:r>
                <w:rPr>
                  <w:rFonts w:ascii="Cambria Math" w:hAnsi="Cambria Math"/>
                </w:rPr>
                <m:t>m</m:t>
              </m:r>
            </m:oMath>
            <w:r>
              <w:t xml:space="preserve"> noise samples </w:t>
            </w:r>
            <m:oMath>
              <m:d>
                <m:dPr>
                  <m:begChr m:val="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{"/>
                      <m:endChr m:val="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vertAlign w:val="superscript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vertAlign w:val="superscript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vertAlign w:val="superscript"/>
                            </w:rPr>
                            <m:t>(1)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, ... ,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(m)</m:t>
                          </m:r>
                        </m:sup>
                      </m:sSup>
                    </m:e>
                  </m:d>
                </m:e>
              </m:d>
            </m:oMath>
            <w:r>
              <w:t xml:space="preserve"> from noise prior    </w:t>
            </w:r>
            <m:oMath>
              <m:r>
                <w:rPr>
                  <w:rFonts w:ascii="Cambria Math" w:hAnsi="Cambria Math"/>
                </w:rPr>
                <m:t xml:space="preserve">    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oMath>
            <w:r>
              <w:t>.</w:t>
            </w:r>
          </w:p>
          <w:p w:rsidR="00D662F3" w:rsidRDefault="00D662F3" w:rsidP="00D662F3">
            <w:pPr>
              <w:jc w:val="both"/>
            </w:pPr>
            <w:r>
              <w:t xml:space="preserve">    Perform gradient descent on the parameters of G w.r.t. the</w:t>
            </w:r>
            <w:r>
              <w:br/>
              <w:t xml:space="preserve">    NLL of D’s outputs on the minibatch of size </w:t>
            </w:r>
            <w:r w:rsidRPr="00D662F3">
              <w:rPr>
                <w:i/>
              </w:rPr>
              <w:t>m</w:t>
            </w:r>
            <w:r>
              <w:rPr>
                <w:i/>
              </w:rPr>
              <w:t>.</w:t>
            </w:r>
          </w:p>
          <w:p w:rsidR="00D662F3" w:rsidRDefault="00D662F3" w:rsidP="00D662F3">
            <w:pPr>
              <w:jc w:val="both"/>
              <w:rPr>
                <w:b/>
              </w:rPr>
            </w:pPr>
            <w:r w:rsidRPr="003D0F4B">
              <w:rPr>
                <w:b/>
              </w:rPr>
              <w:t>end for</w:t>
            </w:r>
          </w:p>
        </w:tc>
      </w:tr>
    </w:tbl>
    <w:p w:rsidR="00D662F3" w:rsidRDefault="00D662F3" w:rsidP="00365AAC">
      <w:pPr>
        <w:jc w:val="both"/>
      </w:pPr>
    </w:p>
    <w:p w:rsidR="00956AA8" w:rsidRDefault="00D662F3" w:rsidP="00365AAC">
      <w:pPr>
        <w:jc w:val="both"/>
      </w:pPr>
      <w:r>
        <w:t xml:space="preserve">Our work can be seen as a </w:t>
      </w:r>
      <w:r w:rsidR="00956AA8">
        <w:t xml:space="preserve">refinement of this </w:t>
      </w:r>
      <w:r>
        <w:t>method adapted to perform nuclei detection</w:t>
      </w:r>
      <w:r w:rsidR="00956AA8">
        <w:t>.</w:t>
      </w:r>
    </w:p>
    <w:p w:rsidR="008A55B5" w:rsidRDefault="000A2854" w:rsidP="00CB1404">
      <w:pPr>
        <w:pStyle w:val="Heading1"/>
      </w:pPr>
      <w:r>
        <w:t>Experimental Setup</w:t>
      </w:r>
    </w:p>
    <w:p w:rsidR="00730529" w:rsidRDefault="00730529" w:rsidP="005D7D34">
      <w:pPr>
        <w:pStyle w:val="BodyText"/>
      </w:pPr>
      <w:r>
        <w:t xml:space="preserve">We conducted experiments on MNIST to see whether the classifier component of our </w:t>
      </w:r>
      <w:r w:rsidR="00BF38C3">
        <w:t xml:space="preserve">customized </w:t>
      </w:r>
      <w:r>
        <w:t>SGAN would perform</w:t>
      </w:r>
      <w:r w:rsidR="00BF38C3">
        <w:t xml:space="preserve"> correctly and</w:t>
      </w:r>
      <w:r>
        <w:t xml:space="preserve"> </w:t>
      </w:r>
      <w:r w:rsidR="00BF38C3">
        <w:t>similar to the original implementation</w:t>
      </w:r>
      <w:r>
        <w:t xml:space="preserve">. </w:t>
      </w:r>
      <w:r w:rsidR="005D7D34">
        <w:t>Afterwards, we conducted experiments on the TMI Dataset (the Breast Cancer histopathology images).</w:t>
      </w:r>
    </w:p>
    <w:p w:rsidR="00730529" w:rsidRDefault="00730529" w:rsidP="00BF38C3">
      <w:pPr>
        <w:pStyle w:val="BodyText"/>
      </w:pPr>
      <w:r>
        <w:t xml:space="preserve">The experiments in this paper were conducted with </w:t>
      </w:r>
      <w:hyperlink r:id="rId9" w:history="1">
        <w:r w:rsidR="00C47561" w:rsidRPr="00136989">
          <w:rPr>
            <w:rStyle w:val="Hyperlink"/>
          </w:rPr>
          <w:t>https://github.com/vmvargas/GAN-for-Nuclei-Detection/</w:t>
        </w:r>
      </w:hyperlink>
      <w:r>
        <w:t>,</w:t>
      </w:r>
      <w:r w:rsidR="00BF38C3">
        <w:t xml:space="preserve"> </w:t>
      </w:r>
      <w:r>
        <w:t xml:space="preserve">which borrows heavily from </w:t>
      </w:r>
      <w:hyperlink r:id="rId10" w:history="1">
        <w:r w:rsidR="00BF38C3" w:rsidRPr="00F65F35">
          <w:rPr>
            <w:rStyle w:val="Hyperlink"/>
          </w:rPr>
          <w:t>https://github.com/eriklindernoren/Keras-GAN/tree/master/sgan</w:t>
        </w:r>
      </w:hyperlink>
      <w:r w:rsidR="00BF38C3">
        <w:t xml:space="preserve"> </w:t>
      </w:r>
      <w:r>
        <w:t>and which contains more details about the experimental setup.</w:t>
      </w:r>
    </w:p>
    <w:p w:rsidR="005D7D34" w:rsidRDefault="005D7D34" w:rsidP="005D7D34">
      <w:pPr>
        <w:pStyle w:val="Heading2"/>
      </w:pPr>
      <w:r>
        <w:t>Parameter setting</w:t>
      </w:r>
    </w:p>
    <w:p w:rsidR="005D7D34" w:rsidRDefault="005D7D34" w:rsidP="005D7D34">
      <w:pPr>
        <w:pStyle w:val="BodyText"/>
      </w:pPr>
      <w:r>
        <w:t>To train the model with the TMI dataset, the patch size was initially defined as 3</w:t>
      </w:r>
      <w:r w:rsidR="006F78D1">
        <w:t>4×34 pixels. However, d</w:t>
      </w:r>
      <w:r>
        <w:t xml:space="preserve">ue to </w:t>
      </w:r>
      <w:r w:rsidR="006F78D1">
        <w:t xml:space="preserve">fact that </w:t>
      </w:r>
      <w:r>
        <w:t>G input</w:t>
      </w:r>
      <w:r w:rsidR="006F78D1">
        <w:t xml:space="preserve"> image has to start from a integer number</w:t>
      </w:r>
      <w:r>
        <w:t>,</w:t>
      </w:r>
      <w:r w:rsidR="006F78D1">
        <w:t xml:space="preserve"> for the sake of simplicity,</w:t>
      </w:r>
      <w:r>
        <w:t xml:space="preserve"> every image from the </w:t>
      </w:r>
      <w:r w:rsidR="00425344">
        <w:t xml:space="preserve">training </w:t>
      </w:r>
      <w:r>
        <w:t>dataset was downscale</w:t>
      </w:r>
      <w:r w:rsidR="006F78D1">
        <w:t>d</w:t>
      </w:r>
      <w:r>
        <w:t xml:space="preserve"> to 32×32 = 1024 pixels which is big enough to contain a nucleus within the patch under 40X optical magnification resolution images. Each patch size has three color channels</w:t>
      </w:r>
      <w:r w:rsidR="006F78D1">
        <w:t xml:space="preserve"> (</w:t>
      </w:r>
      <w:r>
        <w:t>τ = 3</w:t>
      </w:r>
      <w:r w:rsidR="006F78D1">
        <w:t>)</w:t>
      </w:r>
      <w:r>
        <w:t>. Therefore, there are d</w:t>
      </w:r>
      <w:r w:rsidRPr="00194D7E">
        <w:rPr>
          <w:vertAlign w:val="subscript"/>
        </w:rPr>
        <w:t>x</w:t>
      </w:r>
      <w:r>
        <w:t xml:space="preserve"> = s</w:t>
      </w:r>
      <w:r w:rsidRPr="00194D7E">
        <w:rPr>
          <w:vertAlign w:val="subscript"/>
        </w:rPr>
        <w:t>0</w:t>
      </w:r>
      <w:r>
        <w:t xml:space="preserve"> = 32×32×3 = 1024×3 input units in the input layer.</w:t>
      </w:r>
    </w:p>
    <w:p w:rsidR="00DD14A3" w:rsidRDefault="00425344" w:rsidP="00CF4647">
      <w:pPr>
        <w:pStyle w:val="BodyText"/>
        <w:keepNext/>
      </w:pPr>
      <w:r>
        <w:t>Regarding the optimizer, we used the</w:t>
      </w:r>
      <w:r w:rsidR="006F78D1">
        <w:t xml:space="preserve"> same Odena used </w:t>
      </w:r>
      <w:r w:rsidR="006F78D1">
        <w:fldChar w:fldCharType="begin"/>
      </w:r>
      <w:r w:rsidR="006F78D1">
        <w:instrText xml:space="preserve"> REF _Ref513457217 \r \h </w:instrText>
      </w:r>
      <w:r w:rsidR="006F78D1">
        <w:fldChar w:fldCharType="separate"/>
      </w:r>
      <w:r w:rsidR="006F78D1">
        <w:t>[12]</w:t>
      </w:r>
      <w:r w:rsidR="006F78D1">
        <w:fldChar w:fldCharType="end"/>
      </w:r>
      <w:r>
        <w:t xml:space="preserve"> Adam optimizer </w:t>
      </w:r>
      <w:r w:rsidR="006F78D1">
        <w:fldChar w:fldCharType="begin"/>
      </w:r>
      <w:r w:rsidR="006F78D1">
        <w:instrText xml:space="preserve"> REF _Ref513469690 \r \h </w:instrText>
      </w:r>
      <w:r w:rsidR="006F78D1">
        <w:fldChar w:fldCharType="separate"/>
      </w:r>
      <w:r w:rsidR="006F78D1">
        <w:t>[16]</w:t>
      </w:r>
      <w:r w:rsidR="006F78D1">
        <w:fldChar w:fldCharType="end"/>
      </w:r>
      <w:r>
        <w:t xml:space="preserve"> with tuned </w:t>
      </w:r>
      <w:r w:rsidR="00755A43">
        <w:t>hyper-parameters</w:t>
      </w:r>
      <w:r>
        <w:t>. We use</w:t>
      </w:r>
      <w:r w:rsidR="00CF4647">
        <w:t xml:space="preserve"> </w:t>
      </w:r>
      <w:r>
        <w:t xml:space="preserve">0.0002 as the learning rate. </w:t>
      </w:r>
      <w:r w:rsidR="00755A43">
        <w:t xml:space="preserve">And </w:t>
      </w:r>
      <w:r>
        <w:t xml:space="preserve">0.5 as momentum term </w:t>
      </w:r>
      <m:oMath>
        <m:r>
          <w:rPr>
            <w:rFonts w:ascii="Cambria Math" w:hAnsi="Cambria Math"/>
          </w:rPr>
          <m:t>β1</m:t>
        </m:r>
      </m:oMath>
      <w:r>
        <w:t>, which helped stabilize training. Both, G and D used the same optimizer.</w:t>
      </w:r>
      <w:r w:rsidR="00985B02">
        <w:t xml:space="preserve"> Figure 2 and Figure 3</w:t>
      </w:r>
      <w:r w:rsidR="00755A43">
        <w:t xml:space="preserve"> depicts the architecture of both </w:t>
      </w:r>
      <w:r w:rsidR="00755A43">
        <w:lastRenderedPageBreak/>
        <w:t>models. Both</w:t>
      </w:r>
      <w:r w:rsidR="00DD14A3">
        <w:t xml:space="preserve"> are</w:t>
      </w:r>
      <w:r w:rsidR="00755A43">
        <w:t xml:space="preserve"> very similar to the DCGAN</w:t>
      </w:r>
      <w:r w:rsidR="00DD14A3">
        <w:t>. That means that we used all a</w:t>
      </w:r>
      <w:r w:rsidR="00DD14A3" w:rsidRPr="00DD14A3">
        <w:t xml:space="preserve">rchitecture guidelines </w:t>
      </w:r>
      <w:r w:rsidR="00DD14A3">
        <w:t xml:space="preserve">suggested by Radford: 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Replace any pooling layers with strided convolutions (discriminator) and fractional-strided convolutions (generator).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Use batchnorm in both the generator and the discriminator.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Remove fully connected hidden layers for deeper architectures.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Use ReLU activation in generator for all layers except for the output, which uses Tanh.</w:t>
      </w:r>
    </w:p>
    <w:p w:rsidR="00DD14A3" w:rsidRDefault="00DD14A3" w:rsidP="00DD14A3">
      <w:pPr>
        <w:pStyle w:val="BodyText"/>
        <w:keepNext/>
        <w:numPr>
          <w:ilvl w:val="0"/>
          <w:numId w:val="15"/>
        </w:numPr>
      </w:pPr>
      <w:r>
        <w:t>Use LeakyReLU activation in the discriminator for all layers.</w:t>
      </w:r>
    </w:p>
    <w:p w:rsidR="00CF4647" w:rsidRDefault="00755A43" w:rsidP="00DD14A3">
      <w:pPr>
        <w:pStyle w:val="BodyText"/>
        <w:keepNext/>
      </w:pPr>
      <w:r>
        <w:t>A notably difference relies on G first layer which is an 8×8×128 this size assures that the generator outputs an image with equal size as the training images.</w:t>
      </w:r>
    </w:p>
    <w:p w:rsidR="00CF4647" w:rsidRDefault="00CF4647" w:rsidP="00CF4647">
      <w:pPr>
        <w:pStyle w:val="BodyText"/>
        <w:keepNext/>
      </w:pPr>
    </w:p>
    <w:p w:rsidR="00CF4647" w:rsidRDefault="00CF4647" w:rsidP="00755A43">
      <w:pPr>
        <w:pStyle w:val="BodyText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3092450" cy="8070215"/>
            <wp:effectExtent l="0" t="0" r="0" b="6985"/>
            <wp:docPr id="2" name="Picture 2" descr="C:\Users\vv16417n\Desktop\GAN-for-Nuclei-Detection\generat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v16417n\Desktop\GAN-for-Nuclei-Detection\generator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6981" cy="8108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4647" w:rsidRDefault="00CF4647" w:rsidP="00CF4647">
      <w:pPr>
        <w:pStyle w:val="Caption"/>
        <w:jc w:val="both"/>
      </w:pPr>
      <w:r>
        <w:t xml:space="preserve">Figure </w:t>
      </w:r>
      <w:r w:rsidR="00E94519">
        <w:fldChar w:fldCharType="begin"/>
      </w:r>
      <w:r w:rsidR="00E94519">
        <w:instrText xml:space="preserve"> SEQ Figure \* ARABIC </w:instrText>
      </w:r>
      <w:r w:rsidR="00E94519">
        <w:fldChar w:fldCharType="separate"/>
      </w:r>
      <w:r w:rsidR="00996C13">
        <w:rPr>
          <w:noProof/>
        </w:rPr>
        <w:t>2</w:t>
      </w:r>
      <w:r w:rsidR="00E94519">
        <w:rPr>
          <w:noProof/>
        </w:rPr>
        <w:fldChar w:fldCharType="end"/>
      </w:r>
      <w:r w:rsidR="006F78D1">
        <w:rPr>
          <w:noProof/>
        </w:rPr>
        <w:t xml:space="preserve"> </w:t>
      </w:r>
      <w:r>
        <w:t>G</w:t>
      </w:r>
      <w:r w:rsidR="006F78D1" w:rsidRPr="006F78D1">
        <w:t xml:space="preserve"> </w:t>
      </w:r>
      <w:r w:rsidR="006F78D1">
        <w:t>model’s graph</w:t>
      </w:r>
      <w:r w:rsidR="00985B02">
        <w:t>.</w:t>
      </w:r>
      <w:r w:rsidR="006F78D1">
        <w:t xml:space="preserve"> </w:t>
      </w:r>
    </w:p>
    <w:p w:rsidR="00CF4647" w:rsidRDefault="00CF4647" w:rsidP="00755A43">
      <w:pPr>
        <w:pStyle w:val="BodyText"/>
        <w:keepNext/>
        <w:jc w:val="center"/>
      </w:pPr>
      <w:r>
        <w:rPr>
          <w:noProof/>
        </w:rPr>
        <w:drawing>
          <wp:inline distT="0" distB="0" distL="0" distR="0">
            <wp:extent cx="2635847" cy="8248650"/>
            <wp:effectExtent l="0" t="0" r="0" b="0"/>
            <wp:docPr id="4" name="Picture 4" descr="C:\Users\vv16417n\Desktop\GAN-for-Nuclei-Detection\discriminat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v16417n\Desktop\GAN-for-Nuclei-Detection\discriminator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847" cy="824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5344" w:rsidRDefault="00CF4647" w:rsidP="00CF4647">
      <w:pPr>
        <w:pStyle w:val="Caption"/>
        <w:jc w:val="both"/>
      </w:pPr>
      <w:r>
        <w:t xml:space="preserve">Figure </w:t>
      </w:r>
      <w:r w:rsidR="00E94519">
        <w:fldChar w:fldCharType="begin"/>
      </w:r>
      <w:r w:rsidR="00E94519">
        <w:instrText xml:space="preserve"> SEQ Figure \* ARABIC </w:instrText>
      </w:r>
      <w:r w:rsidR="00E94519">
        <w:fldChar w:fldCharType="separate"/>
      </w:r>
      <w:r w:rsidR="00996C13">
        <w:rPr>
          <w:noProof/>
        </w:rPr>
        <w:t>3</w:t>
      </w:r>
      <w:r w:rsidR="00E94519">
        <w:rPr>
          <w:noProof/>
        </w:rPr>
        <w:fldChar w:fldCharType="end"/>
      </w:r>
      <w:r>
        <w:t xml:space="preserve"> D</w:t>
      </w:r>
      <w:r w:rsidR="00985B02">
        <w:t xml:space="preserve"> model’s graph.</w:t>
      </w:r>
    </w:p>
    <w:p w:rsidR="00F1184F" w:rsidRDefault="00F1184F" w:rsidP="00F1184F"/>
    <w:p w:rsidR="00F1184F" w:rsidRDefault="00F1184F" w:rsidP="00F1184F">
      <w:pPr>
        <w:jc w:val="left"/>
      </w:pPr>
      <w:r>
        <w:t>Evaluating D [loss:  0.8791, bi-loss: 0.6904, cat-loss: 1.0678, bi-acc: 90.20%, cat-acc: 94.1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 xml:space="preserve">Overall accuracy: 94.100000% 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Classification report:</w:t>
      </w:r>
    </w:p>
    <w:p w:rsidR="00F1184F" w:rsidRDefault="00F1184F" w:rsidP="00F1184F">
      <w:pPr>
        <w:jc w:val="left"/>
      </w:pPr>
      <w:r>
        <w:t xml:space="preserve">              precision    recall  f1-score   support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Non-nunclei       0.95      0.93      0.94       500</w:t>
      </w:r>
    </w:p>
    <w:p w:rsidR="00F1184F" w:rsidRDefault="00F1184F" w:rsidP="00F1184F">
      <w:pPr>
        <w:jc w:val="left"/>
      </w:pPr>
      <w:r>
        <w:t xml:space="preserve">     Nuclei       0.93      0.95      0.94       500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avg / total       0.94      0.94      0.94      1000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rPr>
          <w:noProof/>
        </w:rPr>
        <w:drawing>
          <wp:inline distT="0" distB="0" distL="0" distR="0" wp14:anchorId="37B449F6" wp14:editId="69B60ACB">
            <wp:extent cx="3200400" cy="56991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69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84F" w:rsidRDefault="00F1184F" w:rsidP="00F1184F">
      <w:pPr>
        <w:jc w:val="left"/>
      </w:pPr>
      <w:r>
        <w:rPr>
          <w:noProof/>
        </w:rPr>
        <w:drawing>
          <wp:inline distT="0" distB="0" distL="0" distR="0" wp14:anchorId="0809E3CD" wp14:editId="5B3E7E96">
            <wp:extent cx="3200400" cy="11976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19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 w:rsidRPr="00F1184F">
        <w:t>Training time: 6.2 minutes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2: Training D [loss: 0.4888, acc: 28.12% ] - G [loss: 0.8374, acc: 68.75%]</w:t>
      </w:r>
    </w:p>
    <w:p w:rsidR="00F1184F" w:rsidRDefault="00F1184F" w:rsidP="00F1184F">
      <w:pPr>
        <w:jc w:val="left"/>
      </w:pPr>
      <w:r>
        <w:t>Evaluating D [loss:  0.8791, bi-loss: 0.6908, cat-loss: 1.0674, bi-acc: 85.60%, cat-acc: 93.7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3: Training D [loss: 0.5131, acc: 34.38% ] - G [loss: 0.5816, acc: 40.62%]</w:t>
      </w:r>
    </w:p>
    <w:p w:rsidR="00F1184F" w:rsidRDefault="00F1184F" w:rsidP="00F1184F">
      <w:pPr>
        <w:jc w:val="left"/>
      </w:pPr>
      <w:r>
        <w:t>Evaluating D [loss:  0.8785, bi-loss: 0.6900, cat-loss: 1.0670, bi-acc: 91.50%, cat-acc: 93.6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4: Training D [loss: 0.4780, acc: 34.38% ] - G [loss: 0.6678, acc: 43.75%]</w:t>
      </w:r>
    </w:p>
    <w:p w:rsidR="00F1184F" w:rsidRDefault="00F1184F" w:rsidP="00F1184F">
      <w:pPr>
        <w:jc w:val="left"/>
      </w:pPr>
      <w:r>
        <w:t>Evaluating D [loss:  0.8787, bi-loss: 0.6907, cat-loss: 1.0668, bi-acc: 86.30%, cat-acc: 93.9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5: Training D [loss: 0.5511, acc: 25.00% ] - G [loss: 0.7340, acc: 21.88%]</w:t>
      </w:r>
    </w:p>
    <w:p w:rsidR="00F1184F" w:rsidRDefault="00F1184F" w:rsidP="00F1184F">
      <w:pPr>
        <w:jc w:val="left"/>
      </w:pPr>
      <w:r>
        <w:t>Evaluating D [loss:  0.8788, bi-loss: 0.6905, cat-loss: 1.0670, bi-acc: 86.30%, cat-acc: 93.6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6: Training D [loss: 0.4971, acc: 31.25% ] - G [loss: 0.6384, acc: 31.25%]</w:t>
      </w:r>
    </w:p>
    <w:p w:rsidR="00F1184F" w:rsidRDefault="00F1184F" w:rsidP="00F1184F">
      <w:pPr>
        <w:jc w:val="left"/>
      </w:pPr>
      <w:r>
        <w:t>Evaluating D [loss:  0.8792, bi-loss: 0.6911, cat-loss: 1.0673, bi-acc: 80.70%, cat-acc: 93.7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7: Training D [loss: 0.5044, acc: 31.25% ] - G [loss: 0.6614, acc: 34.38%]</w:t>
      </w:r>
    </w:p>
    <w:p w:rsidR="00F1184F" w:rsidRDefault="00F1184F" w:rsidP="00F1184F">
      <w:pPr>
        <w:jc w:val="left"/>
      </w:pPr>
      <w:r>
        <w:t>Evaluating D [loss:  0.8792, bi-loss: 0.6910, cat-loss: 1.0674, bi-acc: 82.30%, cat-acc: 94.0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8: Training D [loss: 0.5279, acc: 9.38% ] - G [loss: 0.6140, acc: 40.62%]</w:t>
      </w:r>
    </w:p>
    <w:p w:rsidR="00F1184F" w:rsidRDefault="00F1184F" w:rsidP="00F1184F">
      <w:pPr>
        <w:jc w:val="left"/>
      </w:pPr>
      <w:r>
        <w:t>Evaluating D [loss:  0.8790, bi-loss: 0.6904, cat-loss: 1.0676, bi-acc: 89.20%, cat-acc: 94.10%]</w:t>
      </w:r>
    </w:p>
    <w:p w:rsidR="00F1184F" w:rsidRDefault="00F1184F" w:rsidP="00F1184F">
      <w:pPr>
        <w:jc w:val="left"/>
      </w:pPr>
    </w:p>
    <w:p w:rsidR="00F1184F" w:rsidRDefault="00F1184F" w:rsidP="00F1184F">
      <w:pPr>
        <w:jc w:val="left"/>
      </w:pPr>
      <w:r>
        <w:t>199: Training D [loss: 0.4869, acc: 28.12% ] - G [loss: 0.7555, acc: 62.50%]</w:t>
      </w:r>
    </w:p>
    <w:p w:rsidR="00F1184F" w:rsidRPr="00F1184F" w:rsidRDefault="00F1184F" w:rsidP="00F1184F">
      <w:pPr>
        <w:jc w:val="left"/>
      </w:pPr>
      <w:r>
        <w:t>Evaluating D [loss:  0.8791, bi-loss: 0.6904, cat-loss: 1.0678, bi-acc: 90.20%, cat-acc: 94.10%]</w:t>
      </w:r>
    </w:p>
    <w:p w:rsidR="00F1184F" w:rsidRPr="00F1184F" w:rsidRDefault="00F1184F" w:rsidP="00F1184F">
      <w:pPr>
        <w:jc w:val="left"/>
      </w:pPr>
    </w:p>
    <w:p w:rsidR="00730529" w:rsidRDefault="00730529" w:rsidP="00730529">
      <w:pPr>
        <w:pStyle w:val="Heading2"/>
      </w:pPr>
      <w:r>
        <w:t>TMI Dataset</w:t>
      </w:r>
    </w:p>
    <w:p w:rsidR="007D6F75" w:rsidRPr="007D6F75" w:rsidRDefault="00143BFB" w:rsidP="007D6F75">
      <w:pPr>
        <w:pStyle w:val="BodyText"/>
      </w:pPr>
      <w:r>
        <w:t xml:space="preserve">In order to be able to compare the experimental results with the SSAE model, the experimental setup </w:t>
      </w:r>
      <w:r w:rsidR="00730529">
        <w:t xml:space="preserve">for the dataset </w:t>
      </w:r>
      <w:r>
        <w:t xml:space="preserve">was almost identical to </w:t>
      </w:r>
      <w:hyperlink r:id="rId15" w:history="1">
        <w:r w:rsidRPr="00236E96">
          <w:rPr>
            <w:rStyle w:val="Hyperlink"/>
          </w:rPr>
          <w:t>Xu et al</w:t>
        </w:r>
      </w:hyperlink>
      <w:r w:rsidRPr="00236E96">
        <w:t>. (2014)</w:t>
      </w:r>
      <w:r>
        <w:t xml:space="preserve">. </w:t>
      </w:r>
      <w:r w:rsidR="007D6F75">
        <w:t xml:space="preserve">We use the same dataset </w:t>
      </w:r>
      <w:r>
        <w:t xml:space="preserve">of 537 H&amp;E stained histopathological images were obtained from </w:t>
      </w:r>
      <w:r>
        <w:lastRenderedPageBreak/>
        <w:t>digitized glass slides corresponding to 49 lymph node-negative and estrogen receptor-positive breast cancer (LN-, ER+ BC) patients at Case Western Reserve University.</w:t>
      </w:r>
      <w:r w:rsidR="007D6F75">
        <w:t xml:space="preserve"> </w:t>
      </w:r>
      <w:r w:rsidR="007D6F75" w:rsidRPr="007D6F75">
        <w:t>The training data includes 14421 nuclear and 28032 non-nuclear patches</w:t>
      </w:r>
      <w:r w:rsidR="007D6F75">
        <w:t xml:space="preserve">. </w:t>
      </w:r>
      <w:r w:rsidR="007D6F75" w:rsidRPr="007D6F75">
        <w:t>There are 516 testing data in this dataset.</w:t>
      </w:r>
      <w:r w:rsidR="007D6F75">
        <w:t xml:space="preserve"> </w:t>
      </w:r>
      <w:r w:rsidR="007D6F75" w:rsidRPr="007D6F75">
        <w:t>The size of each testing image is 2200*2200 pixels. In each image, a Region of Interest (ROI) of 400*400 pixels is chosen for validation</w:t>
      </w:r>
      <w:r w:rsidR="007D6F75">
        <w:t xml:space="preserve">. For each ROI, an expert </w:t>
      </w:r>
      <w:r w:rsidR="007D6F75" w:rsidRPr="007D6F75">
        <w:t>proceeded to meticulously place a dot in the center of each nucleus</w:t>
      </w:r>
      <w:r w:rsidR="007D6F75">
        <w:t>. Consequently, quantitative evaluation of the different models was limited to these 500 ROIs across the 500 images.</w:t>
      </w:r>
    </w:p>
    <w:p w:rsidR="00730529" w:rsidRDefault="007D6F75" w:rsidP="005D7D34">
      <w:pPr>
        <w:pStyle w:val="BodyText"/>
      </w:pPr>
      <w:r>
        <w:t xml:space="preserve">The complete access to the full dataset is provided with this link: </w:t>
      </w:r>
      <w:hyperlink r:id="rId16" w:history="1">
        <w:r w:rsidRPr="00BF38C3">
          <w:rPr>
            <w:rStyle w:val="Hyperlink"/>
          </w:rPr>
          <w:t>http://engineering.case.edu/centers/ccipd/data</w:t>
        </w:r>
      </w:hyperlink>
      <w:r>
        <w:t>.</w:t>
      </w:r>
    </w:p>
    <w:p w:rsidR="00425344" w:rsidRDefault="00425344" w:rsidP="00425344">
      <w:pPr>
        <w:pStyle w:val="Heading2"/>
      </w:pPr>
      <w:r>
        <w:t>Training the SGAN</w:t>
      </w:r>
      <w:r w:rsidR="00DD14A3">
        <w:t xml:space="preserve"> for Nuclei Detection</w:t>
      </w:r>
    </w:p>
    <w:p w:rsidR="00DD14A3" w:rsidRDefault="00DD14A3" w:rsidP="00730529">
      <w:pPr>
        <w:pStyle w:val="BodyText"/>
      </w:pPr>
      <w:r>
        <w:t>The training procedure was for 1250 epochs over the MNIST dataset, with a batch size of 32 images. For each epoch, we selected a random half batch of images from the training set (16 images) and another random half samples from a Gaussian distribution, the latest half batch is pass to the G and rendered as images. D classified real samples as 1s and fakes (samples coming from G) as 0s</w:t>
      </w:r>
    </w:p>
    <w:p w:rsidR="00DD14A3" w:rsidRDefault="00DD14A3" w:rsidP="00730529">
      <w:pPr>
        <w:pStyle w:val="BodyText"/>
      </w:pPr>
    </w:p>
    <w:p w:rsidR="00755A43" w:rsidRDefault="00DD14A3" w:rsidP="00730529">
      <w:pPr>
        <w:pStyle w:val="BodyText"/>
      </w:pPr>
      <w:r>
        <w:t xml:space="preserve"> to train the discriminator</w:t>
      </w:r>
    </w:p>
    <w:p w:rsidR="00730529" w:rsidRDefault="00730529" w:rsidP="00730529">
      <w:pPr>
        <w:pStyle w:val="BodyText"/>
      </w:pPr>
      <w:r>
        <w:t>To compute accuracy, we took the maximum of the outputs not corresponding to the FAKE label. For each model, we did a random search on the learning rate and reported the best result</w:t>
      </w:r>
    </w:p>
    <w:p w:rsidR="00730529" w:rsidRPr="00F26571" w:rsidRDefault="00730529" w:rsidP="00730529">
      <w:pPr>
        <w:pStyle w:val="BodyText"/>
      </w:pPr>
      <w:r>
        <w:t xml:space="preserve">MENTION </w:t>
      </w:r>
      <w:r w:rsidRPr="00F26571">
        <w:t>TMI</w:t>
      </w:r>
      <w:r>
        <w:t xml:space="preserve"> SETUP</w:t>
      </w:r>
    </w:p>
    <w:p w:rsidR="00194D7E" w:rsidRDefault="00194D7E" w:rsidP="00753F7B">
      <w:pPr>
        <w:pStyle w:val="BodyText"/>
      </w:pPr>
    </w:p>
    <w:p w:rsidR="007D6F75" w:rsidRDefault="00194D7E" w:rsidP="00753F7B">
      <w:pPr>
        <w:pStyle w:val="BodyText"/>
      </w:pPr>
      <w:r>
        <w:t xml:space="preserve">AND </w:t>
      </w:r>
      <w:r w:rsidR="007D6F75" w:rsidRPr="00F26571">
        <w:t>Model Architecture</w:t>
      </w:r>
      <w:r w:rsidR="007D6F75">
        <w:t>.</w:t>
      </w:r>
    </w:p>
    <w:p w:rsidR="001E72E4" w:rsidRDefault="001E72E4" w:rsidP="001E72E4">
      <w:pPr>
        <w:pStyle w:val="Heading1"/>
      </w:pPr>
      <w:r>
        <w:t>Experimental Results</w:t>
      </w:r>
    </w:p>
    <w:p w:rsidR="007D6F75" w:rsidRPr="007D6F75" w:rsidRDefault="007D6F75" w:rsidP="007D6F75">
      <w:pPr>
        <w:pStyle w:val="BodyText"/>
      </w:pPr>
      <w:r>
        <w:t>SGAN versus SSAE.</w:t>
      </w:r>
    </w:p>
    <w:p w:rsidR="00C161E4" w:rsidRDefault="00C161E4" w:rsidP="001E72E4">
      <w:pPr>
        <w:pStyle w:val="BodyText"/>
      </w:pPr>
      <w:r w:rsidRPr="00C161E4">
        <w:t>Qualitative results</w:t>
      </w:r>
      <w:r>
        <w:t>.</w:t>
      </w:r>
    </w:p>
    <w:p w:rsidR="00C161E4" w:rsidRDefault="00C161E4" w:rsidP="001E72E4">
      <w:pPr>
        <w:pStyle w:val="BodyText"/>
      </w:pPr>
      <w:r w:rsidRPr="00C161E4">
        <w:t>Quantitative results</w:t>
      </w:r>
      <w:r>
        <w:t>.</w:t>
      </w:r>
    </w:p>
    <w:p w:rsidR="00C161E4" w:rsidRDefault="00C161E4" w:rsidP="001E72E4">
      <w:pPr>
        <w:pStyle w:val="BodyText"/>
      </w:pPr>
      <w:r w:rsidRPr="00C161E4">
        <w:t>Sensitivity Analysis</w:t>
      </w:r>
      <w:r>
        <w:t>.</w:t>
      </w:r>
    </w:p>
    <w:p w:rsidR="00C161E4" w:rsidRDefault="00C161E4" w:rsidP="001E72E4">
      <w:pPr>
        <w:pStyle w:val="BodyText"/>
      </w:pPr>
      <w:r w:rsidRPr="00C161E4">
        <w:t>Computational Consideration</w:t>
      </w:r>
      <w:r>
        <w:t>.</w:t>
      </w:r>
    </w:p>
    <w:p w:rsidR="00C161E4" w:rsidRDefault="00C161E4" w:rsidP="00C161E4">
      <w:pPr>
        <w:pStyle w:val="Heading1"/>
      </w:pPr>
      <w:r>
        <w:t>Conclusion and future work</w:t>
      </w:r>
    </w:p>
    <w:p w:rsidR="00C161E4" w:rsidRDefault="00C161E4" w:rsidP="00C161E4">
      <w:pPr>
        <w:pStyle w:val="BodyText"/>
      </w:pPr>
      <w:r>
        <w:t>Conclusion.</w:t>
      </w:r>
    </w:p>
    <w:p w:rsidR="00C161E4" w:rsidRDefault="00C161E4" w:rsidP="001E72E4">
      <w:pPr>
        <w:pStyle w:val="BodyText"/>
      </w:pPr>
      <w:r w:rsidRPr="00C161E4">
        <w:t>We are excited to explore the following related ideas:</w:t>
      </w:r>
    </w:p>
    <w:p w:rsidR="00C161E4" w:rsidRDefault="00E23C78" w:rsidP="00C161E4">
      <w:pPr>
        <w:pStyle w:val="BodyText"/>
        <w:numPr>
          <w:ilvl w:val="0"/>
          <w:numId w:val="13"/>
        </w:numPr>
      </w:pPr>
      <w:r>
        <w:t>…</w:t>
      </w:r>
    </w:p>
    <w:p w:rsidR="008A55B5" w:rsidRDefault="00C161E4">
      <w:pPr>
        <w:pStyle w:val="Heading5"/>
        <w:rPr>
          <w:rFonts w:eastAsia="MS Mincho"/>
        </w:rPr>
      </w:pPr>
      <w:r>
        <w:rPr>
          <w:rFonts w:eastAsia="MS Mincho"/>
        </w:rPr>
        <w:t>Acknowledgment</w:t>
      </w:r>
    </w:p>
    <w:p w:rsidR="008A55B5" w:rsidRDefault="007D6F75" w:rsidP="00753F7B">
      <w:pPr>
        <w:pStyle w:val="BodyText"/>
      </w:pPr>
      <w:r>
        <w:t>.</w:t>
      </w:r>
      <w:r w:rsidR="00E23C78">
        <w:t>..</w:t>
      </w:r>
    </w:p>
    <w:p w:rsidR="00EE4362" w:rsidRDefault="00EE4362" w:rsidP="00EE4362">
      <w:pPr>
        <w:rPr>
          <w:rFonts w:eastAsia="MS Mincho"/>
        </w:rPr>
      </w:pPr>
    </w:p>
    <w:p w:rsidR="008A55B5" w:rsidRDefault="008A55B5">
      <w:pPr>
        <w:pStyle w:val="Heading5"/>
        <w:rPr>
          <w:rFonts w:eastAsia="MS Mincho"/>
        </w:rPr>
      </w:pPr>
      <w:r>
        <w:rPr>
          <w:rFonts w:eastAsia="MS Mincho"/>
        </w:rPr>
        <w:t>References</w:t>
      </w:r>
    </w:p>
    <w:p w:rsidR="008A55B5" w:rsidRDefault="008A55B5">
      <w:pPr>
        <w:rPr>
          <w:rFonts w:eastAsia="MS Mincho"/>
        </w:rPr>
      </w:pPr>
    </w:p>
    <w:p w:rsidR="00933703" w:rsidRDefault="00933703" w:rsidP="00933703">
      <w:pPr>
        <w:pStyle w:val="references"/>
        <w:rPr>
          <w:rFonts w:eastAsia="MS Mincho"/>
        </w:rPr>
      </w:pPr>
      <w:bookmarkStart w:id="1" w:name="_Ref513414576"/>
      <w:r w:rsidRPr="00933703">
        <w:rPr>
          <w:rFonts w:eastAsia="MS Mincho"/>
        </w:rPr>
        <w:t>Xu, J., Xiang, L., Liu, Q., Gilmore, H., Wu, J., Tang, J., &amp; Madabhushi, A. (2016). Stacked sparse autoencoder (SSAE) for nuclei detection on breast cancer histopathology images. IEEE Transactions on Medical Imaging, 35(1), 119-130. [7163353]. DOI: 10.1109/TMI.2015.2458702</w:t>
      </w:r>
      <w:bookmarkEnd w:id="1"/>
    </w:p>
    <w:p w:rsidR="001B623D" w:rsidRPr="001B623D" w:rsidRDefault="001B623D" w:rsidP="00E94519">
      <w:pPr>
        <w:pStyle w:val="references"/>
        <w:rPr>
          <w:rFonts w:eastAsia="MS Mincho"/>
        </w:rPr>
      </w:pPr>
      <w:bookmarkStart w:id="2" w:name="_Ref513414863"/>
      <w:r>
        <w:t>Goodfellow, I. J., Pouget-Abadie, J., Mirza, M., Xu, B., Warde-Farley, D., Ozair, S., Courville, A., and Bengio, Y. Generative Adversarial Networks. ArXiv e-prints, June 2014</w:t>
      </w:r>
      <w:bookmarkEnd w:id="2"/>
      <w:r>
        <w:t>.</w:t>
      </w:r>
    </w:p>
    <w:p w:rsidR="001B623D" w:rsidRDefault="001B623D" w:rsidP="001B623D">
      <w:pPr>
        <w:pStyle w:val="references"/>
        <w:rPr>
          <w:rFonts w:eastAsia="MS Mincho"/>
        </w:rPr>
      </w:pPr>
      <w:bookmarkStart w:id="3" w:name="_Ref513415358"/>
      <w:r w:rsidRPr="001B623D">
        <w:rPr>
          <w:rFonts w:eastAsia="MS Mincho"/>
        </w:rPr>
        <w:t>A. Creswell, T. White, V. Dumoulin, K. Arulkumaran, B. Sengupta and A. A. Bharath, "Generative Adversarial Networks: An Overview," in IEEE Signal Processing Magazine, vol. 35, no. 1, pp. 53-65, Jan. 2018.</w:t>
      </w:r>
      <w:bookmarkEnd w:id="3"/>
    </w:p>
    <w:p w:rsidR="002C307F" w:rsidRPr="002C307F" w:rsidRDefault="002C307F" w:rsidP="001B623D">
      <w:pPr>
        <w:pStyle w:val="references"/>
        <w:rPr>
          <w:rFonts w:eastAsia="MS Mincho"/>
        </w:rPr>
      </w:pPr>
      <w:bookmarkStart w:id="4" w:name="_Ref513455151"/>
      <w:r>
        <w:t>Denton, Emily L., Chintala, Soumith, Szlam, Arthur, and Fergus, Robert. Deep generative image models using a laplacian pyramid of adversarial networks. CoRR, abs/1506.05751, 2015. URL http://arxiv.org/ abs/1506.05751</w:t>
      </w:r>
      <w:bookmarkEnd w:id="4"/>
    </w:p>
    <w:p w:rsidR="002C307F" w:rsidRPr="001B623D" w:rsidRDefault="002C307F" w:rsidP="001B623D">
      <w:pPr>
        <w:pStyle w:val="references"/>
        <w:rPr>
          <w:rFonts w:eastAsia="MS Mincho"/>
        </w:rPr>
      </w:pPr>
      <w:bookmarkStart w:id="5" w:name="_Ref513455253"/>
      <w:r>
        <w:t>Radford, Alec, Metz, Luke, and Chintala, Soumith. Unsupervised representation learning with deep convolutional generative adversarial networks. CoRR, abs/1511.06434, 2015. URL http://arxiv.org/ abs/1511.06434.</w:t>
      </w:r>
      <w:bookmarkEnd w:id="5"/>
    </w:p>
    <w:p w:rsidR="00AA7059" w:rsidRPr="00AA7059" w:rsidRDefault="00AA7059" w:rsidP="00E94519">
      <w:pPr>
        <w:pStyle w:val="references"/>
        <w:rPr>
          <w:rFonts w:eastAsia="MS Mincho"/>
        </w:rPr>
      </w:pPr>
      <w:bookmarkStart w:id="6" w:name="_Ref513455437"/>
      <w:r w:rsidRPr="00AA7059">
        <w:rPr>
          <w:rFonts w:eastAsia="MS Mincho"/>
        </w:rPr>
        <w:t>Emily Denton, Soumith Chintala, Arthur Szlam, and Rob Fergus. Deep generative image models using a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laplacian pyramid of adversarial networks. arXiv preprint arXiv:1506.05751, 2015.</w:t>
      </w:r>
      <w:bookmarkEnd w:id="6"/>
    </w:p>
    <w:p w:rsidR="00AA7059" w:rsidRPr="00AA7059" w:rsidRDefault="00AA7059" w:rsidP="00E94519">
      <w:pPr>
        <w:pStyle w:val="references"/>
        <w:rPr>
          <w:rFonts w:eastAsia="MS Mincho"/>
        </w:rPr>
      </w:pPr>
      <w:bookmarkStart w:id="7" w:name="_Ref513455456"/>
      <w:r w:rsidRPr="00AA7059">
        <w:rPr>
          <w:rFonts w:eastAsia="MS Mincho"/>
        </w:rPr>
        <w:t>Alec Radford, Luke Metz, and Soumith Chintala. Unsupervised representation learning with deep convolutional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generative adversarial networks. arXiv preprint arXiv:1511.06434, 2015.</w:t>
      </w:r>
      <w:bookmarkEnd w:id="7"/>
    </w:p>
    <w:p w:rsidR="00AA7059" w:rsidRPr="00AA7059" w:rsidRDefault="00AA7059" w:rsidP="00E94519">
      <w:pPr>
        <w:pStyle w:val="references"/>
        <w:rPr>
          <w:rFonts w:eastAsia="MS Mincho"/>
        </w:rPr>
      </w:pPr>
      <w:bookmarkStart w:id="8" w:name="_Ref513455462"/>
      <w:r w:rsidRPr="00AA7059">
        <w:rPr>
          <w:rFonts w:eastAsia="MS Mincho"/>
        </w:rPr>
        <w:t>Ian J Goodfellow. On distinguishability criteria for estimating generative models. arXiv preprint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arXiv:1412.6515, 2014.</w:t>
      </w:r>
      <w:bookmarkEnd w:id="8"/>
    </w:p>
    <w:p w:rsidR="00AA7059" w:rsidRPr="00AA7059" w:rsidRDefault="00AA7059" w:rsidP="00E94519">
      <w:pPr>
        <w:pStyle w:val="references"/>
        <w:rPr>
          <w:rFonts w:eastAsia="MS Mincho"/>
        </w:rPr>
      </w:pPr>
      <w:bookmarkStart w:id="9" w:name="_Ref513455469"/>
      <w:r w:rsidRPr="00AA7059">
        <w:rPr>
          <w:rFonts w:eastAsia="MS Mincho"/>
        </w:rPr>
        <w:t>Daniel Jiwoong Im, Chris Dongjoo Kim, Hui Jiang, and Roland Memisevic. Generating images with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recurrent adversarial networks. arXiv preprint arXiv:1602.05110, 2016.</w:t>
      </w:r>
      <w:bookmarkEnd w:id="9"/>
    </w:p>
    <w:p w:rsidR="00365AAC" w:rsidRDefault="00AA7059" w:rsidP="00365AAC">
      <w:pPr>
        <w:pStyle w:val="references"/>
        <w:rPr>
          <w:rFonts w:eastAsia="MS Mincho"/>
        </w:rPr>
      </w:pPr>
      <w:bookmarkStart w:id="10" w:name="_Ref513455476"/>
      <w:r w:rsidRPr="00AA7059">
        <w:rPr>
          <w:rFonts w:eastAsia="MS Mincho"/>
        </w:rPr>
        <w:t>Donggeun Yoo, Namil Kim, Sunggyun Park, Anthony S Paek, and In So Kweon. Pixel-level domain</w:t>
      </w:r>
      <w:r>
        <w:rPr>
          <w:rFonts w:eastAsia="MS Mincho"/>
        </w:rPr>
        <w:t xml:space="preserve"> </w:t>
      </w:r>
      <w:r w:rsidRPr="00AA7059">
        <w:rPr>
          <w:rFonts w:eastAsia="MS Mincho"/>
        </w:rPr>
        <w:t>transfer. arXiv p</w:t>
      </w:r>
      <w:r w:rsidR="00365AAC">
        <w:rPr>
          <w:rFonts w:eastAsia="MS Mincho"/>
        </w:rPr>
        <w:t>reprint arXiv:1603.07442, 2016.</w:t>
      </w:r>
      <w:bookmarkEnd w:id="10"/>
    </w:p>
    <w:p w:rsidR="00C47561" w:rsidRDefault="00C47561" w:rsidP="00365AAC">
      <w:pPr>
        <w:pStyle w:val="references"/>
        <w:rPr>
          <w:rFonts w:eastAsia="MS Mincho"/>
        </w:rPr>
      </w:pPr>
      <w:bookmarkStart w:id="11" w:name="_Ref513455734"/>
      <w:r>
        <w:t>S. Ioffe and C. Szegedy. Batch normalization: Accelerating deep network training by reducing internal covariate shift. In ICML, 2015.</w:t>
      </w:r>
      <w:bookmarkEnd w:id="11"/>
    </w:p>
    <w:p w:rsidR="00C47561" w:rsidRDefault="00C47561" w:rsidP="00365AAC">
      <w:pPr>
        <w:pStyle w:val="references"/>
      </w:pPr>
      <w:bookmarkStart w:id="12" w:name="_Ref513457217"/>
      <w:r>
        <w:t>Odena, A. (2016). Semi-supervised learning with generative adversarial networks. arXiv preprint arXiv:1606.01583</w:t>
      </w:r>
      <w:r w:rsidR="00956AA8">
        <w:t>.</w:t>
      </w:r>
      <w:bookmarkEnd w:id="12"/>
    </w:p>
    <w:p w:rsidR="00956AA8" w:rsidRDefault="00956AA8" w:rsidP="00365AAC">
      <w:pPr>
        <w:pStyle w:val="references"/>
      </w:pPr>
      <w:bookmarkStart w:id="13" w:name="_Ref513457144"/>
      <w:bookmarkStart w:id="14" w:name="_Ref513457080"/>
      <w:r>
        <w:t>Kingma, D. P and Welling, M. Auto-Encoding Variational Bayes. ArXiv e-prints, December 2013.</w:t>
      </w:r>
      <w:bookmarkEnd w:id="13"/>
    </w:p>
    <w:p w:rsidR="00365AAC" w:rsidRDefault="00365AAC" w:rsidP="00365AAC">
      <w:pPr>
        <w:pStyle w:val="references"/>
      </w:pPr>
      <w:bookmarkStart w:id="15" w:name="_Ref513457161"/>
      <w:r>
        <w:t xml:space="preserve">Kingma, Diederik P., Rezende, Danilo Jimenez, Mohamed, Shakir, and Welling, Max. Semi-supervised learning with deep generative models. CoRR, abs/1406.5298, 2014. URL </w:t>
      </w:r>
      <w:hyperlink r:id="rId17" w:history="1">
        <w:r w:rsidRPr="00AC2016">
          <w:rPr>
            <w:rStyle w:val="Hyperlink"/>
          </w:rPr>
          <w:t>http://arxiv.org/abs/1406.5298</w:t>
        </w:r>
      </w:hyperlink>
      <w:r>
        <w:t>.</w:t>
      </w:r>
      <w:bookmarkEnd w:id="14"/>
      <w:bookmarkEnd w:id="15"/>
    </w:p>
    <w:p w:rsidR="00956AA8" w:rsidRDefault="00956AA8" w:rsidP="00365AAC">
      <w:pPr>
        <w:pStyle w:val="references"/>
      </w:pPr>
      <w:bookmarkStart w:id="16" w:name="_Ref513457169"/>
      <w:r>
        <w:t>Rezende, D., Mohamed, S., and Wierstra, D. Stochastic Backpropagation and Approximate Inference in Deep Generative Models. ArXiv e-prints, January 2014.</w:t>
      </w:r>
      <w:bookmarkEnd w:id="16"/>
    </w:p>
    <w:p w:rsidR="006F78D1" w:rsidRDefault="006F78D1" w:rsidP="00DB7ABC">
      <w:pPr>
        <w:pStyle w:val="references"/>
      </w:pPr>
      <w:bookmarkStart w:id="17" w:name="_Ref513469690"/>
      <w:r>
        <w:t>Kingma, Diederik P and Ba, Jimmy Lei. Adam: A method for stochastic optimization. arXiv preprint arXiv:1412.6980, 2014.</w:t>
      </w:r>
      <w:bookmarkEnd w:id="17"/>
    </w:p>
    <w:p w:rsidR="00DB7ABC" w:rsidRDefault="00DB7ABC" w:rsidP="00DB7ABC">
      <w:pPr>
        <w:pStyle w:val="references"/>
      </w:pPr>
      <w:r w:rsidRPr="00DB7ABC">
        <w:t>Litjens, G. et al. A survey on deep lear</w:t>
      </w:r>
      <w:r w:rsidR="00933703">
        <w:t xml:space="preserve">ning in medical image analysis. </w:t>
      </w:r>
      <w:r w:rsidRPr="00DB7ABC">
        <w:t>arXiv preprint arXiv:1702.05747</w:t>
      </w:r>
      <w:r w:rsidR="00933703">
        <w:t>v2</w:t>
      </w:r>
      <w:r w:rsidRPr="00DB7ABC">
        <w:t xml:space="preserve"> (2017).</w:t>
      </w:r>
    </w:p>
    <w:p w:rsidR="00DB7ABC" w:rsidRDefault="00365AAC" w:rsidP="00DB7ABC">
      <w:pPr>
        <w:pStyle w:val="references"/>
      </w:pPr>
      <w:r>
        <w:t xml:space="preserve">Rezende, D., Mohamed, S., and Wierstra, D. Stochastic Backpropagation and Approximate Inference in Deep Generative Models. </w:t>
      </w:r>
      <w:r w:rsidR="00DB7ABC">
        <w:t>ArXiv e-prints, January 2014.</w:t>
      </w:r>
    </w:p>
    <w:p w:rsidR="00DB7ABC" w:rsidRPr="00365AAC" w:rsidRDefault="00DB7ABC" w:rsidP="00DB7ABC">
      <w:pPr>
        <w:pStyle w:val="references"/>
        <w:sectPr w:rsidR="00DB7ABC" w:rsidRPr="00365AAC" w:rsidSect="004445B3">
          <w:type w:val="continuous"/>
          <w:pgSz w:w="11909" w:h="16834" w:code="9"/>
          <w:pgMar w:top="1080" w:right="734" w:bottom="2434" w:left="734" w:header="720" w:footer="720" w:gutter="0"/>
          <w:cols w:num="2" w:space="360"/>
          <w:docGrid w:linePitch="360"/>
        </w:sectPr>
      </w:pPr>
    </w:p>
    <w:p w:rsidR="008A55B5" w:rsidRDefault="008A55B5" w:rsidP="00276735">
      <w:pPr>
        <w:jc w:val="both"/>
      </w:pPr>
    </w:p>
    <w:sectPr w:rsidR="008A55B5" w:rsidSect="006C4648">
      <w:type w:val="continuous"/>
      <w:pgSz w:w="11909" w:h="16834" w:code="9"/>
      <w:pgMar w:top="1080" w:right="734" w:bottom="2434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9178F" w:rsidRDefault="0019178F" w:rsidP="0053018A">
      <w:r>
        <w:separator/>
      </w:r>
    </w:p>
  </w:endnote>
  <w:endnote w:type="continuationSeparator" w:id="0">
    <w:p w:rsidR="0019178F" w:rsidRDefault="0019178F" w:rsidP="005301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9178F" w:rsidRDefault="0019178F" w:rsidP="0053018A">
      <w:r>
        <w:separator/>
      </w:r>
    </w:p>
  </w:footnote>
  <w:footnote w:type="continuationSeparator" w:id="0">
    <w:p w:rsidR="0019178F" w:rsidRDefault="0019178F" w:rsidP="005301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780C8E"/>
    <w:multiLevelType w:val="hybridMultilevel"/>
    <w:tmpl w:val="921A95E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 w15:restartNumberingAfterBreak="0">
    <w:nsid w:val="0E34221B"/>
    <w:multiLevelType w:val="hybridMultilevel"/>
    <w:tmpl w:val="4A5E6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6" w15:restartNumberingAfterBreak="0">
    <w:nsid w:val="4189603E"/>
    <w:multiLevelType w:val="multilevel"/>
    <w:tmpl w:val="D4B4B71A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7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8" w15:restartNumberingAfterBreak="0">
    <w:nsid w:val="69855DCD"/>
    <w:multiLevelType w:val="hybridMultilevel"/>
    <w:tmpl w:val="B372939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0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4"/>
  </w:num>
  <w:num w:numId="2">
    <w:abstractNumId w:val="9"/>
  </w:num>
  <w:num w:numId="3">
    <w:abstractNumId w:val="3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7"/>
  </w:num>
  <w:num w:numId="9">
    <w:abstractNumId w:val="10"/>
  </w:num>
  <w:num w:numId="10">
    <w:abstractNumId w:val="5"/>
  </w:num>
  <w:num w:numId="11">
    <w:abstractNumId w:val="2"/>
  </w:num>
  <w:num w:numId="12">
    <w:abstractNumId w:val="11"/>
  </w:num>
  <w:num w:numId="13">
    <w:abstractNumId w:val="0"/>
  </w:num>
  <w:num w:numId="14">
    <w:abstractNumId w:val="1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zMDYyMjA2MjEyM7FU0lEKTi0uzszPAykwrgUAbn4azywAAAA="/>
  </w:docVars>
  <w:rsids>
    <w:rsidRoot w:val="003A59A6"/>
    <w:rsid w:val="000300BD"/>
    <w:rsid w:val="0004390D"/>
    <w:rsid w:val="000A2854"/>
    <w:rsid w:val="000B4641"/>
    <w:rsid w:val="0010114B"/>
    <w:rsid w:val="0010711E"/>
    <w:rsid w:val="00127EDD"/>
    <w:rsid w:val="00143BFB"/>
    <w:rsid w:val="00184210"/>
    <w:rsid w:val="0019178F"/>
    <w:rsid w:val="00194D7E"/>
    <w:rsid w:val="00195B41"/>
    <w:rsid w:val="001B623D"/>
    <w:rsid w:val="001E72E4"/>
    <w:rsid w:val="00236E96"/>
    <w:rsid w:val="00276735"/>
    <w:rsid w:val="002864A3"/>
    <w:rsid w:val="00297973"/>
    <w:rsid w:val="002B3B81"/>
    <w:rsid w:val="002C307F"/>
    <w:rsid w:val="002C5FFC"/>
    <w:rsid w:val="002F2D3E"/>
    <w:rsid w:val="00306F3F"/>
    <w:rsid w:val="00325BC2"/>
    <w:rsid w:val="00365AAC"/>
    <w:rsid w:val="003A47B5"/>
    <w:rsid w:val="003A59A6"/>
    <w:rsid w:val="003D0F4B"/>
    <w:rsid w:val="004059FE"/>
    <w:rsid w:val="00425344"/>
    <w:rsid w:val="004445B3"/>
    <w:rsid w:val="0046043C"/>
    <w:rsid w:val="0050463D"/>
    <w:rsid w:val="0053018A"/>
    <w:rsid w:val="00581A06"/>
    <w:rsid w:val="005939E6"/>
    <w:rsid w:val="005B520E"/>
    <w:rsid w:val="005B535B"/>
    <w:rsid w:val="005D7D34"/>
    <w:rsid w:val="006108A4"/>
    <w:rsid w:val="0066012B"/>
    <w:rsid w:val="00671A12"/>
    <w:rsid w:val="00697B2A"/>
    <w:rsid w:val="006C4648"/>
    <w:rsid w:val="006F78D1"/>
    <w:rsid w:val="0072064C"/>
    <w:rsid w:val="00730529"/>
    <w:rsid w:val="00735A9C"/>
    <w:rsid w:val="007442B3"/>
    <w:rsid w:val="00746192"/>
    <w:rsid w:val="00753F7B"/>
    <w:rsid w:val="00755A43"/>
    <w:rsid w:val="0078398E"/>
    <w:rsid w:val="00787C5A"/>
    <w:rsid w:val="007919DE"/>
    <w:rsid w:val="007C0308"/>
    <w:rsid w:val="007D6F75"/>
    <w:rsid w:val="008014D2"/>
    <w:rsid w:val="008054BC"/>
    <w:rsid w:val="00850166"/>
    <w:rsid w:val="008A55B5"/>
    <w:rsid w:val="008A75C8"/>
    <w:rsid w:val="008C3489"/>
    <w:rsid w:val="008E278B"/>
    <w:rsid w:val="00933703"/>
    <w:rsid w:val="00956AA8"/>
    <w:rsid w:val="0097508D"/>
    <w:rsid w:val="00980A74"/>
    <w:rsid w:val="00985B02"/>
    <w:rsid w:val="00996C13"/>
    <w:rsid w:val="009A5D5A"/>
    <w:rsid w:val="009F11B1"/>
    <w:rsid w:val="00A016B0"/>
    <w:rsid w:val="00A219FA"/>
    <w:rsid w:val="00A23312"/>
    <w:rsid w:val="00A510F7"/>
    <w:rsid w:val="00AA7059"/>
    <w:rsid w:val="00AC6519"/>
    <w:rsid w:val="00AE037F"/>
    <w:rsid w:val="00BF38C3"/>
    <w:rsid w:val="00C161E4"/>
    <w:rsid w:val="00C47561"/>
    <w:rsid w:val="00C82811"/>
    <w:rsid w:val="00CB1404"/>
    <w:rsid w:val="00CB66E6"/>
    <w:rsid w:val="00CC064F"/>
    <w:rsid w:val="00CF4647"/>
    <w:rsid w:val="00D60DE9"/>
    <w:rsid w:val="00D662F3"/>
    <w:rsid w:val="00D81B27"/>
    <w:rsid w:val="00D91354"/>
    <w:rsid w:val="00D9156D"/>
    <w:rsid w:val="00DB7ABC"/>
    <w:rsid w:val="00DD14A3"/>
    <w:rsid w:val="00E22CD4"/>
    <w:rsid w:val="00E23C78"/>
    <w:rsid w:val="00E32122"/>
    <w:rsid w:val="00E359C2"/>
    <w:rsid w:val="00E91219"/>
    <w:rsid w:val="00E94519"/>
    <w:rsid w:val="00EA506F"/>
    <w:rsid w:val="00EE4362"/>
    <w:rsid w:val="00EF18D7"/>
    <w:rsid w:val="00EF1E8A"/>
    <w:rsid w:val="00EF3A1A"/>
    <w:rsid w:val="00F07A73"/>
    <w:rsid w:val="00F1184F"/>
    <w:rsid w:val="00F26571"/>
    <w:rsid w:val="00FD3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A728A41-2502-4165-9444-A13B834CB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1404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rFonts w:eastAsia="MS Mincho"/>
      <w:smallCaps/>
      <w:noProof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A1A"/>
    <w:pPr>
      <w:keepNext/>
      <w:keepLines/>
      <w:numPr>
        <w:ilvl w:val="1"/>
        <w:numId w:val="5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Heading2Char">
    <w:name w:val="Heading 2 Char"/>
    <w:link w:val="Heading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BodyTextChar">
    <w:name w:val="Body Text Char"/>
    <w:link w:val="BodyText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BodyText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D3DC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23C7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BF38C3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3018A"/>
    <w:pPr>
      <w:spacing w:after="200"/>
    </w:pPr>
    <w:rPr>
      <w:i/>
      <w:iCs/>
      <w:sz w:val="16"/>
      <w:szCs w:val="18"/>
    </w:rPr>
  </w:style>
  <w:style w:type="character" w:styleId="PlaceholderText">
    <w:name w:val="Placeholder Text"/>
    <w:basedOn w:val="DefaultParagraphFont"/>
    <w:uiPriority w:val="99"/>
    <w:semiHidden/>
    <w:rsid w:val="0053018A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3018A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3018A"/>
    <w:rPr>
      <w:rFonts w:ascii="Times New Roman" w:hAnsi="Times New Roman"/>
    </w:rPr>
  </w:style>
  <w:style w:type="character" w:styleId="EndnoteReference">
    <w:name w:val="endnote reference"/>
    <w:basedOn w:val="DefaultParagraphFont"/>
    <w:uiPriority w:val="99"/>
    <w:semiHidden/>
    <w:unhideWhenUsed/>
    <w:rsid w:val="0053018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3018A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3018A"/>
    <w:rPr>
      <w:rFonts w:ascii="Times New Roman" w:hAnsi="Times New Roman"/>
    </w:rPr>
  </w:style>
  <w:style w:type="character" w:styleId="FootnoteReference">
    <w:name w:val="footnote reference"/>
    <w:basedOn w:val="DefaultParagraphFont"/>
    <w:uiPriority w:val="99"/>
    <w:semiHidden/>
    <w:unhideWhenUsed/>
    <w:rsid w:val="0053018A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B62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623D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623D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62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623D"/>
    <w:rPr>
      <w:rFonts w:ascii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623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623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D662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8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8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://arxiv.org/abs/1406.5298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engineering.case.edu/centers/ccipd/dat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www.ncbi.nlm.nih.gov/pmc/articles/PMC4729702/pdf/nihms750311.pdf" TargetMode="External"/><Relationship Id="rId10" Type="http://schemas.openxmlformats.org/officeDocument/2006/relationships/hyperlink" Target="https://github.com/eriklindernoren/Keras-GAN/tree/master/sgan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vmvargas/GAN-for-Nuclei-Detection/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030D0A-00C5-43EC-896E-452E27E2D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5</TotalTime>
  <Pages>6</Pages>
  <Words>2571</Words>
  <Characters>14658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17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dc:description/>
  <cp:lastModifiedBy>Vargas Luciano, Mr. Victor M.</cp:lastModifiedBy>
  <cp:revision>2</cp:revision>
  <dcterms:created xsi:type="dcterms:W3CDTF">2018-05-01T15:39:00Z</dcterms:created>
  <dcterms:modified xsi:type="dcterms:W3CDTF">2018-05-07T19:34:00Z</dcterms:modified>
</cp:coreProperties>
</file>